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22843" w14:textId="77777777" w:rsidR="00CC4EFF" w:rsidRPr="004C705D" w:rsidRDefault="00815077" w:rsidP="000D25FA">
      <w:pPr>
        <w:spacing w:before="60" w:after="60" w:line="276" w:lineRule="auto"/>
        <w:jc w:val="center"/>
        <w:rPr>
          <w:rFonts w:eastAsia="Times New Roman" w:cs="Times New Roman"/>
          <w:b/>
          <w:sz w:val="26"/>
          <w:szCs w:val="26"/>
        </w:rPr>
      </w:pPr>
      <w:r w:rsidRPr="004C705D">
        <w:rPr>
          <w:rFonts w:eastAsia="Times New Roman" w:cs="Times New Roman"/>
          <w:b/>
          <w:sz w:val="26"/>
          <w:szCs w:val="26"/>
        </w:rPr>
        <w:t>ĐỀ CƯƠNG CHI TIẾT</w:t>
      </w:r>
    </w:p>
    <w:p w14:paraId="6FDDED69" w14:textId="54A7DA1A" w:rsidR="008D62BD" w:rsidRPr="00561A66" w:rsidRDefault="00950BD6" w:rsidP="001A1A6C">
      <w:pPr>
        <w:spacing w:before="60" w:after="60" w:line="276" w:lineRule="auto"/>
        <w:jc w:val="center"/>
        <w:rPr>
          <w:rFonts w:eastAsia="Times New Roman" w:cs="Times New Roman"/>
          <w:b/>
          <w:sz w:val="26"/>
          <w:szCs w:val="26"/>
          <w:lang w:val="en-US"/>
        </w:rPr>
      </w:pPr>
      <w:r>
        <w:rPr>
          <w:rFonts w:eastAsia="Times New Roman" w:cs="Times New Roman"/>
          <w:b/>
          <w:sz w:val="26"/>
          <w:szCs w:val="26"/>
          <w:lang w:val="en-US"/>
        </w:rPr>
        <w:t xml:space="preserve">KHÓA LUẬN </w:t>
      </w:r>
      <w:r w:rsidR="00CF7A37">
        <w:rPr>
          <w:rFonts w:eastAsia="Times New Roman" w:cs="Times New Roman"/>
          <w:b/>
          <w:sz w:val="26"/>
          <w:szCs w:val="26"/>
          <w:lang w:val="en-US"/>
        </w:rPr>
        <w:t>CỬ NHÂN</w:t>
      </w:r>
      <w:r>
        <w:rPr>
          <w:rFonts w:eastAsia="Times New Roman" w:cs="Times New Roman"/>
          <w:b/>
          <w:sz w:val="26"/>
          <w:szCs w:val="26"/>
          <w:lang w:val="en-US"/>
        </w:rPr>
        <w:t xml:space="preserve"> NGÀNH</w:t>
      </w:r>
      <w:r w:rsidR="00523EA6" w:rsidRPr="004C705D">
        <w:rPr>
          <w:rFonts w:eastAsia="Times New Roman" w:cs="Times New Roman"/>
          <w:b/>
          <w:sz w:val="26"/>
          <w:szCs w:val="26"/>
        </w:rPr>
        <w:t xml:space="preserve"> </w:t>
      </w:r>
      <w:r w:rsidR="00302040">
        <w:rPr>
          <w:rFonts w:eastAsia="Times New Roman" w:cs="Times New Roman"/>
          <w:b/>
          <w:sz w:val="26"/>
          <w:szCs w:val="26"/>
          <w:lang w:val="en-US"/>
        </w:rPr>
        <w:t>KHDL</w:t>
      </w:r>
      <w:r w:rsidR="00523EA6" w:rsidRPr="004C705D">
        <w:rPr>
          <w:rFonts w:eastAsia="Times New Roman" w:cs="Times New Roman"/>
          <w:b/>
          <w:sz w:val="26"/>
          <w:szCs w:val="26"/>
        </w:rPr>
        <w:t xml:space="preserve"> NĂM HỌC 202</w:t>
      </w:r>
      <w:r w:rsidR="007107CF">
        <w:rPr>
          <w:rFonts w:eastAsia="Times New Roman" w:cs="Times New Roman"/>
          <w:b/>
          <w:sz w:val="26"/>
          <w:szCs w:val="26"/>
          <w:lang w:val="en-US"/>
        </w:rPr>
        <w:t>5</w:t>
      </w:r>
      <w:r w:rsidR="00F90C12">
        <w:rPr>
          <w:rFonts w:eastAsia="Times New Roman" w:cs="Times New Roman"/>
          <w:b/>
          <w:sz w:val="26"/>
          <w:szCs w:val="26"/>
          <w:lang w:val="en-US"/>
        </w:rPr>
        <w:t xml:space="preserve"> </w:t>
      </w:r>
      <w:r w:rsidR="008D62BD">
        <w:rPr>
          <w:rFonts w:eastAsia="Times New Roman" w:cs="Times New Roman"/>
          <w:b/>
          <w:sz w:val="26"/>
          <w:szCs w:val="26"/>
        </w:rPr>
        <w:t>–</w:t>
      </w:r>
      <w:r w:rsidR="00F90C12">
        <w:rPr>
          <w:rFonts w:eastAsia="Times New Roman" w:cs="Times New Roman"/>
          <w:b/>
          <w:sz w:val="26"/>
          <w:szCs w:val="26"/>
          <w:lang w:val="en-US"/>
        </w:rPr>
        <w:t xml:space="preserve"> </w:t>
      </w:r>
      <w:r w:rsidR="00523EA6" w:rsidRPr="004C705D">
        <w:rPr>
          <w:rFonts w:eastAsia="Times New Roman" w:cs="Times New Roman"/>
          <w:b/>
          <w:sz w:val="26"/>
          <w:szCs w:val="26"/>
        </w:rPr>
        <w:t>202</w:t>
      </w:r>
      <w:r w:rsidR="007107CF">
        <w:rPr>
          <w:rFonts w:eastAsia="Times New Roman" w:cs="Times New Roman"/>
          <w:b/>
          <w:sz w:val="26"/>
          <w:szCs w:val="26"/>
          <w:lang w:val="en-US"/>
        </w:rPr>
        <w:t>6</w:t>
      </w:r>
    </w:p>
    <w:p w14:paraId="259D8ED6" w14:textId="77777777" w:rsidR="00CC4EFF" w:rsidRPr="004C705D" w:rsidRDefault="00CC4EFF" w:rsidP="000D25FA">
      <w:pPr>
        <w:spacing w:before="60" w:after="60" w:line="276" w:lineRule="auto"/>
        <w:rPr>
          <w:rFonts w:eastAsia="Times New Roman" w:cs="Times New Roman"/>
          <w:b/>
          <w:sz w:val="26"/>
          <w:szCs w:val="26"/>
          <w:u w:val="single"/>
        </w:rPr>
      </w:pPr>
    </w:p>
    <w:p w14:paraId="6F0F7C4B" w14:textId="52A02492" w:rsidR="00521AD5" w:rsidRPr="00521AD5" w:rsidRDefault="00521AD5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2835"/>
        </w:tabs>
        <w:spacing w:before="60" w:after="60" w:line="276" w:lineRule="auto"/>
        <w:jc w:val="both"/>
        <w:rPr>
          <w:rFonts w:eastAsia="Times New Roman" w:cs="Times New Roman"/>
          <w:b/>
          <w:bCs/>
          <w:color w:val="000000"/>
          <w:sz w:val="26"/>
          <w:szCs w:val="26"/>
        </w:rPr>
      </w:pPr>
      <w:r w:rsidRPr="00521AD5">
        <w:rPr>
          <w:rFonts w:eastAsia="Times New Roman" w:cs="Times New Roman"/>
          <w:b/>
          <w:bCs/>
          <w:color w:val="000000"/>
          <w:sz w:val="26"/>
          <w:szCs w:val="26"/>
          <w:lang w:val="en-US"/>
        </w:rPr>
        <w:t>Mã đề tài:</w:t>
      </w:r>
      <w:r w:rsidR="00680A80" w:rsidRPr="00680A80">
        <w:rPr>
          <w:rFonts w:eastAsia="Times New Roman" w:cs="Times New Roman"/>
          <w:color w:val="000000"/>
          <w:sz w:val="26"/>
          <w:szCs w:val="26"/>
        </w:rPr>
        <w:t xml:space="preserve"> </w:t>
      </w:r>
      <w:r w:rsidR="00680A80">
        <w:rPr>
          <w:rFonts w:eastAsia="Times New Roman" w:cs="Times New Roman"/>
          <w:color w:val="000000"/>
          <w:sz w:val="26"/>
          <w:szCs w:val="26"/>
        </w:rPr>
        <w:t>KHDL_TH_026</w:t>
      </w:r>
    </w:p>
    <w:p w14:paraId="55C54BE7" w14:textId="6E0EBE58" w:rsidR="00523EA6" w:rsidRPr="00680A80" w:rsidRDefault="00815077" w:rsidP="00F3324F">
      <w:pPr>
        <w:numPr>
          <w:ilvl w:val="0"/>
          <w:numId w:val="4"/>
        </w:numPr>
        <w:spacing w:before="60" w:after="60" w:line="276" w:lineRule="auto"/>
        <w:jc w:val="both"/>
        <w:rPr>
          <w:rFonts w:eastAsia="Times New Roman" w:cs="Times New Roman"/>
          <w:b/>
          <w:caps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 xml:space="preserve">Tên đề tài: </w:t>
      </w:r>
      <w:r w:rsidR="00680A80" w:rsidRPr="00C10321">
        <w:rPr>
          <w:rFonts w:eastAsia="Times New Roman" w:cs="Times New Roman"/>
          <w:bCs/>
          <w:color w:val="000000"/>
          <w:sz w:val="26"/>
          <w:szCs w:val="26"/>
        </w:rPr>
        <w:t>Thiết kế Web3 chuyển đổi số quản lý nhân sự</w:t>
      </w:r>
    </w:p>
    <w:p w14:paraId="7E99BF59" w14:textId="3E3C746A" w:rsidR="00FB50B0" w:rsidRPr="004C705D" w:rsidRDefault="00FB50B0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 xml:space="preserve">Định hướng đề tài: </w:t>
      </w:r>
    </w:p>
    <w:p w14:paraId="39F475D5" w14:textId="0B75CC3B" w:rsidR="00FB50B0" w:rsidRPr="00A002FB" w:rsidRDefault="009730CD" w:rsidP="00FD103D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402"/>
          <w:tab w:val="left" w:pos="6663"/>
        </w:tabs>
        <w:spacing w:before="60" w:after="60" w:line="276" w:lineRule="auto"/>
        <w:ind w:left="360"/>
        <w:jc w:val="both"/>
        <w:rPr>
          <w:rFonts w:eastAsia="Times New Roman" w:cs="Times New Roman"/>
          <w:bCs/>
          <w:color w:val="000000"/>
          <w:sz w:val="26"/>
          <w:szCs w:val="26"/>
        </w:rPr>
      </w:pPr>
      <w:r w:rsidRPr="004C705D">
        <w:rPr>
          <w:rFonts w:ascii="Segoe UI Symbol" w:hAnsi="Segoe UI Symbol" w:cs="Segoe UI Symbol"/>
        </w:rPr>
        <w:t>☑</w:t>
      </w:r>
      <w:r w:rsidR="00CD4801" w:rsidRPr="004C705D">
        <w:t xml:space="preserve"> </w:t>
      </w:r>
      <w:r w:rsidR="00CD4801" w:rsidRPr="004C705D">
        <w:rPr>
          <w:rFonts w:eastAsia="Times New Roman" w:cs="Times New Roman"/>
          <w:bCs/>
          <w:color w:val="000000"/>
          <w:sz w:val="26"/>
          <w:szCs w:val="26"/>
        </w:rPr>
        <w:t xml:space="preserve">Định hướng </w:t>
      </w:r>
      <w:r w:rsidR="007107CF" w:rsidRPr="00A002FB">
        <w:rPr>
          <w:rFonts w:eastAsia="Times New Roman" w:cs="Times New Roman"/>
          <w:bCs/>
          <w:color w:val="000000"/>
          <w:sz w:val="26"/>
          <w:szCs w:val="26"/>
        </w:rPr>
        <w:t>ứng dụng</w:t>
      </w:r>
      <w:r w:rsidR="00270D2E" w:rsidRPr="00270D2E"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 w:rsidR="00085127" w:rsidRPr="00085127">
        <w:rPr>
          <w:rFonts w:eastAsia="Times New Roman" w:cs="Times New Roman"/>
          <w:bCs/>
          <w:color w:val="000000"/>
          <w:sz w:val="26"/>
          <w:szCs w:val="26"/>
        </w:rPr>
        <w:t>tích</w:t>
      </w:r>
      <w:r w:rsidR="00D77930">
        <w:rPr>
          <w:rFonts w:eastAsia="Times New Roman" w:cs="Times New Roman"/>
          <w:bCs/>
          <w:color w:val="000000"/>
          <w:sz w:val="26"/>
          <w:szCs w:val="26"/>
        </w:rPr>
        <w:t xml:space="preserve"> hợp</w:t>
      </w:r>
      <w:r w:rsidR="00270D2E" w:rsidRPr="00270D2E"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 w:rsidRPr="004C705D">
        <w:rPr>
          <w:rFonts w:ascii="Wingdings" w:eastAsia="Wingdings" w:hAnsi="Wingdings" w:cs="Wingdings"/>
          <w:bCs/>
          <w:color w:val="000000"/>
          <w:sz w:val="26"/>
          <w:szCs w:val="26"/>
        </w:rPr>
        <w:t></w:t>
      </w:r>
      <w:r w:rsidR="00270D2E">
        <w:rPr>
          <w:rFonts w:eastAsia="Times New Roman" w:cs="Times New Roman"/>
          <w:bCs/>
          <w:color w:val="000000"/>
          <w:sz w:val="26"/>
          <w:szCs w:val="26"/>
        </w:rPr>
        <w:t xml:space="preserve"> Định hướng nghiên cứu </w:t>
      </w:r>
      <w:r w:rsidR="009412CB" w:rsidRPr="004C705D">
        <w:rPr>
          <w:rFonts w:ascii="Wingdings" w:eastAsia="Wingdings" w:hAnsi="Wingdings" w:cs="Wingdings"/>
          <w:bCs/>
          <w:color w:val="000000"/>
          <w:sz w:val="26"/>
          <w:szCs w:val="26"/>
        </w:rPr>
        <w:t></w:t>
      </w:r>
      <w:r w:rsidR="00FB50B0" w:rsidRPr="004C705D"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 w:rsidR="00521AD5" w:rsidRPr="00A002FB">
        <w:rPr>
          <w:rFonts w:eastAsia="Times New Roman" w:cs="Times New Roman"/>
          <w:bCs/>
          <w:color w:val="000000"/>
          <w:sz w:val="26"/>
          <w:szCs w:val="26"/>
        </w:rPr>
        <w:t>Định hướng MMT</w:t>
      </w:r>
    </w:p>
    <w:p w14:paraId="590892B5" w14:textId="77777777" w:rsidR="00AD30DA" w:rsidRPr="004C705D" w:rsidRDefault="00AD30DA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>Thông tin GVHD</w:t>
      </w:r>
    </w:p>
    <w:p w14:paraId="38F11594" w14:textId="679D7E64" w:rsidR="00AD30DA" w:rsidRPr="004C705D" w:rsidRDefault="00AD30DA" w:rsidP="00F3324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8931"/>
        </w:tabs>
        <w:spacing w:before="60" w:after="60" w:line="276" w:lineRule="auto"/>
        <w:jc w:val="both"/>
        <w:rPr>
          <w:color w:val="000000"/>
          <w:sz w:val="26"/>
          <w:szCs w:val="26"/>
        </w:rPr>
      </w:pPr>
      <w:r w:rsidRPr="004C705D">
        <w:rPr>
          <w:rFonts w:eastAsia="Times New Roman" w:cs="Times New Roman"/>
          <w:color w:val="000000"/>
          <w:sz w:val="26"/>
          <w:szCs w:val="26"/>
        </w:rPr>
        <w:t>Họ tên giảng viên:</w:t>
      </w:r>
      <w:r w:rsidR="00680A80">
        <w:rPr>
          <w:rFonts w:eastAsia="Times New Roman" w:cs="Times New Roman"/>
          <w:color w:val="000000"/>
          <w:sz w:val="26"/>
          <w:szCs w:val="26"/>
        </w:rPr>
        <w:t xml:space="preserve"> Trần Việt Hùng</w:t>
      </w:r>
      <w:r w:rsidRPr="004C705D">
        <w:rPr>
          <w:rFonts w:eastAsia="Times New Roman" w:cs="Times New Roman"/>
          <w:color w:val="000000"/>
          <w:sz w:val="26"/>
          <w:szCs w:val="26"/>
        </w:rPr>
        <w:t xml:space="preserve"> </w:t>
      </w:r>
      <w:r w:rsidR="0094206C">
        <w:rPr>
          <w:rFonts w:eastAsia="Times New Roman" w:cs="Times New Roman"/>
          <w:color w:val="000000"/>
          <w:sz w:val="26"/>
          <w:szCs w:val="26"/>
        </w:rPr>
        <w:tab/>
      </w:r>
    </w:p>
    <w:p w14:paraId="13D590DB" w14:textId="721789BB" w:rsidR="00AD30DA" w:rsidRPr="004C705D" w:rsidRDefault="00AD30DA" w:rsidP="00F3324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8931"/>
        </w:tabs>
        <w:spacing w:before="60" w:after="60" w:line="276" w:lineRule="auto"/>
        <w:jc w:val="both"/>
        <w:rPr>
          <w:color w:val="000000"/>
          <w:sz w:val="26"/>
          <w:szCs w:val="26"/>
        </w:rPr>
      </w:pPr>
      <w:r w:rsidRPr="004C705D">
        <w:rPr>
          <w:rFonts w:eastAsia="Times New Roman" w:cs="Times New Roman"/>
          <w:color w:val="000000"/>
          <w:sz w:val="26"/>
          <w:szCs w:val="26"/>
        </w:rPr>
        <w:t xml:space="preserve">Điện thoại: </w:t>
      </w:r>
      <w:r w:rsidR="00680A80">
        <w:rPr>
          <w:rFonts w:eastAsia="Times New Roman"/>
          <w:color w:val="000000"/>
          <w:sz w:val="26"/>
          <w:szCs w:val="26"/>
        </w:rPr>
        <w:t>0387510900</w:t>
      </w:r>
      <w:r w:rsidR="0094206C">
        <w:rPr>
          <w:rFonts w:eastAsia="Times New Roman" w:cs="Times New Roman"/>
          <w:color w:val="000000"/>
          <w:sz w:val="26"/>
          <w:szCs w:val="26"/>
        </w:rPr>
        <w:tab/>
      </w:r>
    </w:p>
    <w:p w14:paraId="0322DCFB" w14:textId="4CEDB0DA" w:rsidR="00AD30DA" w:rsidRPr="004C705D" w:rsidRDefault="00AD30DA" w:rsidP="00F3324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8931"/>
        </w:tabs>
        <w:spacing w:before="60" w:after="60" w:line="276" w:lineRule="auto"/>
        <w:jc w:val="both"/>
        <w:rPr>
          <w:color w:val="000000"/>
          <w:sz w:val="26"/>
          <w:szCs w:val="26"/>
        </w:rPr>
      </w:pPr>
      <w:r w:rsidRPr="004C705D">
        <w:rPr>
          <w:rFonts w:eastAsia="Times New Roman" w:cs="Times New Roman"/>
          <w:color w:val="000000"/>
          <w:sz w:val="26"/>
          <w:szCs w:val="26"/>
        </w:rPr>
        <w:t xml:space="preserve">Email: </w:t>
      </w:r>
      <w:r w:rsidR="00680A80">
        <w:rPr>
          <w:rFonts w:eastAsia="Times New Roman" w:cs="Times New Roman"/>
          <w:color w:val="000000"/>
          <w:sz w:val="26"/>
          <w:szCs w:val="26"/>
        </w:rPr>
        <w:t>hungtv@huit.edu.vn</w:t>
      </w:r>
      <w:r w:rsidR="0094206C">
        <w:rPr>
          <w:rFonts w:eastAsia="Times New Roman" w:cs="Times New Roman"/>
          <w:color w:val="000000"/>
          <w:sz w:val="26"/>
          <w:szCs w:val="26"/>
        </w:rPr>
        <w:tab/>
      </w:r>
    </w:p>
    <w:p w14:paraId="6B843E3B" w14:textId="51FE6413" w:rsidR="00AD30DA" w:rsidRPr="004C705D" w:rsidRDefault="00AD30DA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b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>Nhóm sinh viên thực hiện đề tài</w:t>
      </w:r>
    </w:p>
    <w:p w14:paraId="35494065" w14:textId="77777777" w:rsidR="00016D2F" w:rsidRDefault="00016D2F" w:rsidP="00F3324F">
      <w:pPr>
        <w:pStyle w:val="ListParagraph"/>
        <w:numPr>
          <w:ilvl w:val="0"/>
          <w:numId w:val="6"/>
        </w:numPr>
        <w:tabs>
          <w:tab w:val="left" w:pos="709"/>
          <w:tab w:val="left" w:leader="dot" w:pos="3969"/>
          <w:tab w:val="left" w:leader="dot" w:pos="6663"/>
          <w:tab w:val="right" w:leader="dot" w:pos="8931"/>
        </w:tabs>
        <w:spacing w:before="60" w:after="60" w:line="276" w:lineRule="auto"/>
        <w:ind w:left="721" w:hanging="437"/>
        <w:contextualSpacing w:val="0"/>
        <w:jc w:val="both"/>
        <w:rPr>
          <w:rFonts w:eastAsia="Times New Roman" w:cs="Times New Roman"/>
          <w:bCs/>
          <w:color w:val="000000"/>
          <w:sz w:val="26"/>
          <w:szCs w:val="26"/>
        </w:rPr>
      </w:pPr>
      <w:r>
        <w:rPr>
          <w:rFonts w:eastAsia="Times New Roman" w:cs="Times New Roman"/>
          <w:bCs/>
          <w:color w:val="000000"/>
          <w:sz w:val="26"/>
          <w:szCs w:val="26"/>
          <w:lang w:val="en-US"/>
        </w:rPr>
        <w:tab/>
      </w:r>
      <w:r w:rsidRPr="00202D83">
        <w:rPr>
          <w:rFonts w:eastAsia="Times New Roman" w:cs="Times New Roman"/>
          <w:bCs/>
          <w:color w:val="000000"/>
          <w:sz w:val="26"/>
          <w:szCs w:val="26"/>
        </w:rPr>
        <w:t>Ngô Hùng Vỹ</w:t>
      </w:r>
      <w:r>
        <w:rPr>
          <w:rFonts w:eastAsia="Times New Roman" w:cs="Times New Roman"/>
          <w:bCs/>
          <w:color w:val="000000"/>
          <w:sz w:val="26"/>
          <w:szCs w:val="26"/>
          <w:lang w:val="en-US"/>
        </w:rPr>
        <w:tab/>
      </w:r>
      <w:r>
        <w:rPr>
          <w:rFonts w:eastAsia="Times New Roman" w:cs="Times New Roman"/>
          <w:bCs/>
          <w:color w:val="000000"/>
          <w:sz w:val="26"/>
          <w:szCs w:val="26"/>
        </w:rPr>
        <w:t>MSSV:</w:t>
      </w:r>
      <w:r w:rsidRPr="00FE7236">
        <w:rPr>
          <w:rFonts w:eastAsia="Times New Roman" w:cs="Times New Roman"/>
          <w:bCs/>
          <w:color w:val="000000"/>
          <w:sz w:val="26"/>
          <w:szCs w:val="26"/>
        </w:rPr>
        <w:t xml:space="preserve"> 2001226049</w:t>
      </w:r>
      <w:r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eastAsia="Times New Roman" w:cs="Times New Roman"/>
          <w:bCs/>
          <w:color w:val="000000"/>
          <w:sz w:val="26"/>
          <w:szCs w:val="26"/>
        </w:rPr>
        <w:tab/>
        <w:t xml:space="preserve">Lớp: </w:t>
      </w:r>
      <w:r w:rsidRPr="003D7D28">
        <w:rPr>
          <w:rFonts w:eastAsia="Times New Roman" w:cs="Times New Roman"/>
          <w:bCs/>
          <w:color w:val="000000"/>
          <w:sz w:val="26"/>
          <w:szCs w:val="26"/>
        </w:rPr>
        <w:t>13DHTH02</w:t>
      </w:r>
      <w:r>
        <w:rPr>
          <w:rFonts w:eastAsia="Times New Roman" w:cs="Times New Roman"/>
          <w:bCs/>
          <w:color w:val="000000"/>
          <w:sz w:val="26"/>
          <w:szCs w:val="26"/>
        </w:rPr>
        <w:tab/>
      </w:r>
    </w:p>
    <w:p w14:paraId="56383184" w14:textId="77777777" w:rsidR="00016D2F" w:rsidRDefault="00016D2F" w:rsidP="00F3324F">
      <w:pPr>
        <w:pStyle w:val="ListParagraph"/>
        <w:numPr>
          <w:ilvl w:val="0"/>
          <w:numId w:val="6"/>
        </w:numPr>
        <w:tabs>
          <w:tab w:val="left" w:pos="709"/>
          <w:tab w:val="left" w:leader="dot" w:pos="3969"/>
          <w:tab w:val="left" w:leader="dot" w:pos="6663"/>
          <w:tab w:val="right" w:leader="dot" w:pos="8931"/>
        </w:tabs>
        <w:spacing w:before="60" w:after="60" w:line="276" w:lineRule="auto"/>
        <w:ind w:left="721" w:hanging="437"/>
        <w:contextualSpacing w:val="0"/>
        <w:jc w:val="both"/>
        <w:rPr>
          <w:rFonts w:eastAsia="Times New Roman" w:cs="Times New Roman"/>
          <w:bCs/>
          <w:color w:val="000000"/>
          <w:sz w:val="26"/>
          <w:szCs w:val="26"/>
        </w:rPr>
      </w:pPr>
      <w:r>
        <w:rPr>
          <w:rFonts w:eastAsia="Times New Roman" w:cs="Times New Roman"/>
          <w:bCs/>
          <w:color w:val="000000"/>
          <w:sz w:val="26"/>
          <w:szCs w:val="26"/>
        </w:rPr>
        <w:tab/>
      </w:r>
      <w:r w:rsidRPr="001428C1">
        <w:rPr>
          <w:rFonts w:eastAsia="Times New Roman" w:cs="Times New Roman"/>
          <w:bCs/>
          <w:color w:val="000000"/>
          <w:sz w:val="26"/>
          <w:szCs w:val="26"/>
        </w:rPr>
        <w:t>Lại Thành Đạt</w:t>
      </w:r>
      <w:r w:rsidRPr="00016D2F">
        <w:rPr>
          <w:rFonts w:eastAsia="Times New Roman" w:cs="Times New Roman"/>
          <w:bCs/>
          <w:color w:val="000000"/>
          <w:sz w:val="26"/>
          <w:szCs w:val="26"/>
        </w:rPr>
        <w:tab/>
        <w:t>M</w:t>
      </w:r>
      <w:r>
        <w:rPr>
          <w:rFonts w:eastAsia="Times New Roman" w:cs="Times New Roman"/>
          <w:bCs/>
          <w:color w:val="000000"/>
          <w:sz w:val="26"/>
          <w:szCs w:val="26"/>
        </w:rPr>
        <w:t>SSV:</w:t>
      </w:r>
      <w:r w:rsidRPr="00F531E4">
        <w:rPr>
          <w:rFonts w:eastAsia="Times New Roman" w:cs="Times New Roman"/>
          <w:bCs/>
          <w:color w:val="000000"/>
          <w:sz w:val="26"/>
          <w:szCs w:val="26"/>
        </w:rPr>
        <w:t xml:space="preserve"> 2001220928</w:t>
      </w:r>
      <w:r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eastAsia="Times New Roman" w:cs="Times New Roman"/>
          <w:bCs/>
          <w:color w:val="000000"/>
          <w:sz w:val="26"/>
          <w:szCs w:val="26"/>
        </w:rPr>
        <w:tab/>
        <w:t>Lớp:</w:t>
      </w:r>
      <w:r w:rsidRPr="003D7D28">
        <w:rPr>
          <w:rFonts w:eastAsia="Times New Roman" w:cs="Times New Roman"/>
          <w:bCs/>
          <w:color w:val="000000"/>
          <w:sz w:val="26"/>
          <w:szCs w:val="26"/>
        </w:rPr>
        <w:t xml:space="preserve"> 13DHTH02</w:t>
      </w:r>
      <w:r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eastAsia="Times New Roman" w:cs="Times New Roman"/>
          <w:bCs/>
          <w:color w:val="000000"/>
          <w:sz w:val="26"/>
          <w:szCs w:val="26"/>
        </w:rPr>
        <w:tab/>
      </w:r>
    </w:p>
    <w:p w14:paraId="34EAF86D" w14:textId="14DB2606" w:rsidR="00016D2F" w:rsidRPr="00016D2F" w:rsidRDefault="00016D2F" w:rsidP="00F3324F">
      <w:pPr>
        <w:pStyle w:val="ListParagraph"/>
        <w:numPr>
          <w:ilvl w:val="0"/>
          <w:numId w:val="6"/>
        </w:numPr>
        <w:tabs>
          <w:tab w:val="left" w:pos="709"/>
          <w:tab w:val="left" w:leader="dot" w:pos="3969"/>
          <w:tab w:val="left" w:leader="dot" w:pos="6663"/>
          <w:tab w:val="right" w:leader="dot" w:pos="8931"/>
        </w:tabs>
        <w:spacing w:before="60" w:after="60" w:line="276" w:lineRule="auto"/>
        <w:ind w:left="721" w:hanging="437"/>
        <w:contextualSpacing w:val="0"/>
        <w:jc w:val="both"/>
        <w:rPr>
          <w:rFonts w:eastAsia="Times New Roman" w:cs="Times New Roman"/>
          <w:bCs/>
          <w:color w:val="000000"/>
          <w:sz w:val="26"/>
          <w:szCs w:val="26"/>
        </w:rPr>
      </w:pPr>
      <w:r>
        <w:rPr>
          <w:rFonts w:eastAsia="Times New Roman" w:cs="Times New Roman"/>
          <w:bCs/>
          <w:color w:val="000000"/>
          <w:sz w:val="26"/>
          <w:szCs w:val="26"/>
        </w:rPr>
        <w:tab/>
      </w:r>
      <w:r w:rsidRPr="006E11E7">
        <w:rPr>
          <w:rFonts w:eastAsia="Times New Roman" w:cs="Times New Roman"/>
          <w:bCs/>
          <w:color w:val="000000"/>
          <w:sz w:val="26"/>
          <w:szCs w:val="26"/>
        </w:rPr>
        <w:t>Nguyễn Hoàng Nhật Huy</w:t>
      </w:r>
      <w:r>
        <w:rPr>
          <w:rFonts w:eastAsia="Times New Roman" w:cs="Times New Roman"/>
          <w:bCs/>
          <w:color w:val="000000"/>
          <w:sz w:val="26"/>
          <w:szCs w:val="26"/>
        </w:rPr>
        <w:tab/>
      </w:r>
      <w:r w:rsidRPr="00016D2F">
        <w:rPr>
          <w:rFonts w:eastAsia="Times New Roman" w:cs="Times New Roman"/>
          <w:bCs/>
          <w:color w:val="000000"/>
          <w:sz w:val="26"/>
          <w:szCs w:val="26"/>
        </w:rPr>
        <w:t>M</w:t>
      </w:r>
      <w:r>
        <w:rPr>
          <w:rFonts w:eastAsia="Times New Roman" w:cs="Times New Roman"/>
          <w:bCs/>
          <w:color w:val="000000"/>
          <w:sz w:val="26"/>
          <w:szCs w:val="26"/>
        </w:rPr>
        <w:t>SSV:</w:t>
      </w:r>
      <w:r w:rsidRPr="00AF07CD">
        <w:rPr>
          <w:rFonts w:eastAsia="Times New Roman" w:cs="Times New Roman"/>
          <w:bCs/>
          <w:color w:val="000000"/>
          <w:sz w:val="26"/>
          <w:szCs w:val="26"/>
        </w:rPr>
        <w:t xml:space="preserve"> 2001221679</w:t>
      </w:r>
      <w:r>
        <w:rPr>
          <w:rFonts w:eastAsia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eastAsia="Times New Roman" w:cs="Times New Roman"/>
          <w:bCs/>
          <w:color w:val="000000"/>
          <w:sz w:val="26"/>
          <w:szCs w:val="26"/>
        </w:rPr>
        <w:tab/>
        <w:t>Lớp:</w:t>
      </w:r>
      <w:r w:rsidRPr="00016D2F">
        <w:rPr>
          <w:rFonts w:eastAsia="Times New Roman" w:cs="Times New Roman"/>
          <w:bCs/>
          <w:color w:val="000000"/>
          <w:sz w:val="26"/>
          <w:szCs w:val="26"/>
        </w:rPr>
        <w:t xml:space="preserve"> 13DHTH02</w:t>
      </w:r>
      <w:r>
        <w:rPr>
          <w:rFonts w:eastAsia="Times New Roman" w:cs="Times New Roman"/>
          <w:bCs/>
          <w:color w:val="000000"/>
          <w:sz w:val="26"/>
          <w:szCs w:val="26"/>
        </w:rPr>
        <w:tab/>
      </w:r>
    </w:p>
    <w:p w14:paraId="14C432E6" w14:textId="59731551" w:rsidR="00C169C0" w:rsidRPr="00C4233B" w:rsidRDefault="00815077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94206C">
        <w:rPr>
          <w:rFonts w:eastAsia="Times New Roman" w:cs="Times New Roman"/>
          <w:b/>
          <w:color w:val="000000"/>
          <w:sz w:val="26"/>
          <w:szCs w:val="26"/>
        </w:rPr>
        <w:t>Mục tiêu</w:t>
      </w:r>
      <w:r w:rsidR="0094206C" w:rsidRPr="00A002FB">
        <w:rPr>
          <w:rFonts w:eastAsia="Times New Roman" w:cs="Times New Roman"/>
          <w:b/>
          <w:color w:val="000000"/>
          <w:sz w:val="26"/>
          <w:szCs w:val="26"/>
        </w:rPr>
        <w:t xml:space="preserve">: </w:t>
      </w:r>
    </w:p>
    <w:p w14:paraId="5A5CB1B3" w14:textId="77777777" w:rsidR="00016D2F" w:rsidRPr="00016D2F" w:rsidRDefault="00016D2F" w:rsidP="00F3324F">
      <w:pPr>
        <w:numPr>
          <w:ilvl w:val="0"/>
          <w:numId w:val="9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016D2F">
        <w:rPr>
          <w:rFonts w:eastAsia="Times New Roman" w:cs="Times New Roman"/>
          <w:color w:val="000000"/>
          <w:sz w:val="26"/>
          <w:szCs w:val="26"/>
        </w:rPr>
        <w:t xml:space="preserve">Phát triển nền tảng Web3: Tạo điều kiện cho </w:t>
      </w:r>
      <w:r>
        <w:rPr>
          <w:rFonts w:eastAsia="Times New Roman" w:cs="Times New Roman"/>
          <w:color w:val="000000"/>
          <w:sz w:val="26"/>
          <w:szCs w:val="26"/>
        </w:rPr>
        <w:t xml:space="preserve">công ty </w:t>
      </w:r>
      <w:r w:rsidRPr="00016D2F">
        <w:rPr>
          <w:rFonts w:eastAsia="Times New Roman" w:cs="Times New Roman"/>
          <w:color w:val="000000"/>
          <w:sz w:val="26"/>
          <w:szCs w:val="26"/>
        </w:rPr>
        <w:t xml:space="preserve">nâng cao hiệu quả </w:t>
      </w:r>
      <w:r>
        <w:rPr>
          <w:rFonts w:eastAsia="Times New Roman" w:cs="Times New Roman"/>
          <w:color w:val="000000"/>
          <w:sz w:val="26"/>
          <w:szCs w:val="26"/>
        </w:rPr>
        <w:t xml:space="preserve">quản lý nhân sự </w:t>
      </w:r>
      <w:r w:rsidRPr="00016D2F">
        <w:rPr>
          <w:rFonts w:eastAsia="Times New Roman" w:cs="Times New Roman"/>
          <w:color w:val="000000"/>
          <w:sz w:val="26"/>
          <w:szCs w:val="26"/>
        </w:rPr>
        <w:t>thông qua ứng dụng cơ chế thanh toán thông minh dựa trên KPI, đảm bảo tính minh bạch và công bằng.</w:t>
      </w:r>
    </w:p>
    <w:p w14:paraId="3119F90B" w14:textId="77777777" w:rsidR="00016D2F" w:rsidRPr="00016D2F" w:rsidRDefault="00016D2F" w:rsidP="00F3324F">
      <w:pPr>
        <w:numPr>
          <w:ilvl w:val="0"/>
          <w:numId w:val="9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016D2F">
        <w:rPr>
          <w:rFonts w:eastAsia="Times New Roman" w:cs="Times New Roman"/>
          <w:color w:val="000000"/>
          <w:sz w:val="26"/>
          <w:szCs w:val="26"/>
        </w:rPr>
        <w:t>Ứng dụng A</w:t>
      </w:r>
      <w:r>
        <w:rPr>
          <w:rFonts w:eastAsia="Times New Roman" w:cs="Times New Roman"/>
          <w:color w:val="000000"/>
          <w:sz w:val="26"/>
          <w:szCs w:val="26"/>
        </w:rPr>
        <w:t>I</w:t>
      </w:r>
      <w:r w:rsidRPr="00016D2F">
        <w:rPr>
          <w:rFonts w:eastAsia="Times New Roman" w:cs="Times New Roman"/>
          <w:color w:val="000000"/>
          <w:sz w:val="26"/>
          <w:szCs w:val="26"/>
        </w:rPr>
        <w:t xml:space="preserve">: Giảm chiều dữ liệu từ </w:t>
      </w:r>
      <w:r>
        <w:rPr>
          <w:rFonts w:eastAsia="Times New Roman" w:cs="Times New Roman"/>
          <w:color w:val="000000"/>
          <w:sz w:val="26"/>
          <w:szCs w:val="26"/>
        </w:rPr>
        <w:t xml:space="preserve">dữ liệu công ty </w:t>
      </w:r>
      <w:r w:rsidRPr="00016D2F">
        <w:rPr>
          <w:rFonts w:eastAsia="Times New Roman" w:cs="Times New Roman"/>
          <w:color w:val="000000"/>
          <w:sz w:val="26"/>
          <w:szCs w:val="26"/>
        </w:rPr>
        <w:t>nhằm tối ưu hóa quá trình phân tích và dự đoán phản hồi của</w:t>
      </w:r>
      <w:r>
        <w:rPr>
          <w:rFonts w:eastAsia="Times New Roman" w:cs="Times New Roman"/>
          <w:color w:val="000000"/>
          <w:sz w:val="26"/>
          <w:szCs w:val="26"/>
        </w:rPr>
        <w:t xml:space="preserve"> nhân sự</w:t>
      </w:r>
      <w:r w:rsidRPr="00016D2F">
        <w:rPr>
          <w:rFonts w:eastAsia="Times New Roman" w:cs="Times New Roman"/>
          <w:color w:val="000000"/>
          <w:sz w:val="26"/>
          <w:szCs w:val="26"/>
        </w:rPr>
        <w:t>.</w:t>
      </w:r>
    </w:p>
    <w:p w14:paraId="4C73ECBE" w14:textId="77777777" w:rsidR="00016D2F" w:rsidRPr="00016D2F" w:rsidRDefault="00016D2F" w:rsidP="00F3324F">
      <w:pPr>
        <w:numPr>
          <w:ilvl w:val="0"/>
          <w:numId w:val="9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016D2F">
        <w:rPr>
          <w:rFonts w:eastAsia="Times New Roman" w:cs="Times New Roman"/>
          <w:color w:val="000000"/>
          <w:sz w:val="26"/>
          <w:szCs w:val="26"/>
        </w:rPr>
        <w:t xml:space="preserve">Tích hợp hệ thống chấm điểm: Sử dụng AI để đánh giá và phân loại </w:t>
      </w:r>
      <w:r>
        <w:rPr>
          <w:rFonts w:eastAsia="Times New Roman" w:cs="Times New Roman"/>
          <w:color w:val="000000"/>
          <w:sz w:val="26"/>
          <w:szCs w:val="26"/>
        </w:rPr>
        <w:t xml:space="preserve">nhân sự </w:t>
      </w:r>
      <w:r w:rsidRPr="00016D2F">
        <w:rPr>
          <w:rFonts w:eastAsia="Times New Roman" w:cs="Times New Roman"/>
          <w:color w:val="000000"/>
          <w:sz w:val="26"/>
          <w:szCs w:val="26"/>
        </w:rPr>
        <w:t>dựa trên chất lượng</w:t>
      </w:r>
      <w:r>
        <w:rPr>
          <w:rFonts w:eastAsia="Times New Roman" w:cs="Times New Roman"/>
          <w:color w:val="000000"/>
          <w:sz w:val="26"/>
          <w:szCs w:val="26"/>
        </w:rPr>
        <w:t xml:space="preserve"> công việc</w:t>
      </w:r>
      <w:r w:rsidRPr="00016D2F">
        <w:rPr>
          <w:rFonts w:eastAsia="Times New Roman" w:cs="Times New Roman"/>
          <w:color w:val="000000"/>
          <w:sz w:val="26"/>
          <w:szCs w:val="26"/>
        </w:rPr>
        <w:t xml:space="preserve">, phản hồi từ </w:t>
      </w:r>
      <w:r>
        <w:rPr>
          <w:rFonts w:eastAsia="Times New Roman" w:cs="Times New Roman"/>
          <w:color w:val="000000"/>
          <w:sz w:val="26"/>
          <w:szCs w:val="26"/>
        </w:rPr>
        <w:t>khách hàng</w:t>
      </w:r>
      <w:r w:rsidRPr="00016D2F">
        <w:rPr>
          <w:rFonts w:eastAsia="Times New Roman" w:cs="Times New Roman"/>
          <w:color w:val="000000"/>
          <w:sz w:val="26"/>
          <w:szCs w:val="26"/>
        </w:rPr>
        <w:t>và các tiêu chí đánh giá khách quan.</w:t>
      </w:r>
    </w:p>
    <w:p w14:paraId="072CBD09" w14:textId="48C8C1B8" w:rsidR="00016D2F" w:rsidRPr="00016D2F" w:rsidRDefault="00016D2F" w:rsidP="00F3324F">
      <w:pPr>
        <w:numPr>
          <w:ilvl w:val="0"/>
          <w:numId w:val="9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016D2F">
        <w:rPr>
          <w:rFonts w:eastAsia="Times New Roman" w:cs="Times New Roman"/>
          <w:color w:val="000000"/>
          <w:sz w:val="26"/>
          <w:szCs w:val="26"/>
        </w:rPr>
        <w:t xml:space="preserve">Bảo vệ dữ liệu: Đảm bảo an toàn thông tin </w:t>
      </w:r>
      <w:r>
        <w:rPr>
          <w:rFonts w:eastAsia="Times New Roman" w:cs="Times New Roman"/>
          <w:color w:val="000000"/>
          <w:sz w:val="26"/>
          <w:szCs w:val="26"/>
        </w:rPr>
        <w:t>nhân sự</w:t>
      </w:r>
      <w:r w:rsidRPr="00016D2F">
        <w:rPr>
          <w:rFonts w:eastAsia="Times New Roman" w:cs="Times New Roman"/>
          <w:color w:val="000000"/>
          <w:sz w:val="26"/>
          <w:szCs w:val="26"/>
        </w:rPr>
        <w:t>, đặc biệt là dữ liệu</w:t>
      </w:r>
      <w:r>
        <w:rPr>
          <w:rFonts w:eastAsia="Times New Roman" w:cs="Times New Roman"/>
          <w:color w:val="000000"/>
          <w:sz w:val="26"/>
          <w:szCs w:val="26"/>
        </w:rPr>
        <w:t xml:space="preserve"> cá nhân</w:t>
      </w:r>
      <w:r w:rsidRPr="00016D2F">
        <w:rPr>
          <w:rFonts w:eastAsia="Times New Roman" w:cs="Times New Roman"/>
          <w:color w:val="000000"/>
          <w:sz w:val="26"/>
          <w:szCs w:val="26"/>
        </w:rPr>
        <w:t>, giảm thiểu nguy cơ rò rỉ hoặc bị đánh cắp.</w:t>
      </w:r>
    </w:p>
    <w:p w14:paraId="1D2DB6A1" w14:textId="22800CDF" w:rsidR="00CC4EFF" w:rsidRPr="00016D2F" w:rsidRDefault="00815077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 xml:space="preserve">Yêu </w:t>
      </w:r>
      <w:r w:rsidR="00016D2F">
        <w:rPr>
          <w:rFonts w:eastAsia="Times New Roman" w:cs="Times New Roman"/>
          <w:b/>
          <w:color w:val="000000"/>
          <w:sz w:val="26"/>
          <w:szCs w:val="26"/>
        </w:rPr>
        <w:t>cầu</w:t>
      </w:r>
    </w:p>
    <w:p w14:paraId="30E3DCC5" w14:textId="77777777" w:rsidR="00016D2F" w:rsidRDefault="00016D2F" w:rsidP="00F3324F">
      <w:pPr>
        <w:numPr>
          <w:ilvl w:val="0"/>
          <w:numId w:val="1"/>
        </w:numPr>
        <w:spacing w:before="60" w:after="60" w:line="276" w:lineRule="auto"/>
        <w:ind w:hanging="357"/>
        <w:jc w:val="both"/>
        <w:rPr>
          <w:i/>
          <w:iCs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 xml:space="preserve">Các nội dung cụ thể cần thực hiện: </w:t>
      </w:r>
    </w:p>
    <w:p w14:paraId="309951C7" w14:textId="77777777" w:rsidR="00016D2F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Tổng quan và định hướng: Phân tích lý do lựa chọn đề tài, khảo sát tình hình nghiên cứu, đề xuất giải pháp và xác định nhiệm vụ thực hiện.</w:t>
      </w:r>
    </w:p>
    <w:p w14:paraId="04E2FB77" w14:textId="77777777" w:rsidR="00016D2F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Nghiên cứu thuật toán và mô hình: Mô tả bài toán, ứng dụng AI để giảm chiều dữ liệu, sử dụng BERT cho phân tích ngữ nghĩa và đánh giá hiệu suất của mô hình.</w:t>
      </w:r>
    </w:p>
    <w:p w14:paraId="12D5B23D" w14:textId="0CDBCC74" w:rsidR="00016D2F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lastRenderedPageBreak/>
        <w:t>Triển khai hệ thống: Xây dựng backend (Node.js, MongoDB), frontend (React.js</w:t>
      </w:r>
      <w:r w:rsidR="00A74DDE">
        <w:rPr>
          <w:rFonts w:eastAsia="Times New Roman" w:cs="Times New Roman"/>
          <w:color w:val="000000"/>
          <w:sz w:val="26"/>
          <w:szCs w:val="26"/>
          <w:lang w:val="en-US"/>
        </w:rPr>
        <w:t>)</w:t>
      </w:r>
      <w:r>
        <w:rPr>
          <w:rFonts w:eastAsia="Times New Roman" w:cs="Times New Roman"/>
          <w:color w:val="000000"/>
          <w:sz w:val="26"/>
          <w:szCs w:val="26"/>
        </w:rPr>
        <w:t xml:space="preserve">; cài đặt thuật toán </w:t>
      </w:r>
      <w:r w:rsidR="0042270B">
        <w:rPr>
          <w:rFonts w:eastAsia="Times New Roman" w:cs="Times New Roman"/>
          <w:color w:val="000000"/>
          <w:sz w:val="26"/>
          <w:szCs w:val="26"/>
        </w:rPr>
        <w:t>AI,</w:t>
      </w:r>
      <w:r>
        <w:rPr>
          <w:rFonts w:eastAsia="Times New Roman" w:cs="Times New Roman"/>
          <w:color w:val="000000"/>
          <w:sz w:val="26"/>
          <w:szCs w:val="26"/>
        </w:rPr>
        <w:t xml:space="preserve"> phát triển các chức năng chính như chấm điểm nhân sự và phân tích dữ liệu phản hồi.</w:t>
      </w:r>
    </w:p>
    <w:p w14:paraId="2B2395DE" w14:textId="77777777" w:rsidR="00016D2F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Tích hợp Smart Contract: Ứng dụng thanh toán KPI qua Smart Contract nhằm đảm bảo tính minh bạch và chống gian lận.</w:t>
      </w:r>
    </w:p>
    <w:p w14:paraId="0F3938F9" w14:textId="77777777" w:rsidR="00016D2F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Xác thực bằng thẻ vật lý (QR Code): Triển khai đăng nhập qua thẻ cứng, nâng cao bảo mật cho dữ liệu người dùng.</w:t>
      </w:r>
    </w:p>
    <w:p w14:paraId="6743D8DF" w14:textId="138C4C5F" w:rsidR="00016D2F" w:rsidRPr="0042270B" w:rsidRDefault="00016D2F" w:rsidP="00F3324F">
      <w:pPr>
        <w:pStyle w:val="ListParagraph"/>
        <w:numPr>
          <w:ilvl w:val="0"/>
          <w:numId w:val="10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Đánh giá kết quả: Kiểm tra hiệu suất hệ thống, đánh giá khả năng của mô hình AI, thu thập phản hồi từ người dùng và tiến hành tối ưu hóa.</w:t>
      </w:r>
      <w:r w:rsidRPr="00016D2F">
        <w:rPr>
          <w:rFonts w:eastAsia="Times New Roman" w:cs="Times New Roman"/>
          <w:color w:val="000000"/>
          <w:sz w:val="26"/>
          <w:szCs w:val="26"/>
        </w:rPr>
        <w:tab/>
      </w:r>
    </w:p>
    <w:p w14:paraId="20E85D0F" w14:textId="0FA6217D" w:rsidR="00CC4EFF" w:rsidRPr="0042270B" w:rsidRDefault="00815077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>Môi trường thực hiện</w:t>
      </w:r>
    </w:p>
    <w:p w14:paraId="457AC6A2" w14:textId="77777777" w:rsidR="0042270B" w:rsidRDefault="0042270B" w:rsidP="00F3324F">
      <w:pPr>
        <w:numPr>
          <w:ilvl w:val="0"/>
          <w:numId w:val="2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Mô hình AI áp dụng</w:t>
      </w:r>
    </w:p>
    <w:p w14:paraId="122303FB" w14:textId="77777777" w:rsidR="0042270B" w:rsidRDefault="0042270B" w:rsidP="00F3324F">
      <w:pPr>
        <w:numPr>
          <w:ilvl w:val="0"/>
          <w:numId w:val="11"/>
        </w:numPr>
        <w:tabs>
          <w:tab w:val="left" w:pos="420"/>
        </w:tabs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Phân tích và phân loại văn bản: Sử dụng BERT để xử lý và phân tích ngữ nghĩa.</w:t>
      </w:r>
    </w:p>
    <w:p w14:paraId="645C6077" w14:textId="77777777" w:rsidR="0042270B" w:rsidRDefault="0042270B" w:rsidP="00F3324F">
      <w:pPr>
        <w:numPr>
          <w:ilvl w:val="0"/>
          <w:numId w:val="11"/>
        </w:numPr>
        <w:tabs>
          <w:tab w:val="left" w:pos="420"/>
        </w:tabs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Giảm chiều dữ liệu: Áp dụng CNN để tối ưu hóa dữ liệu thu thập từ dữ liệu công ty.</w:t>
      </w:r>
    </w:p>
    <w:p w14:paraId="46ED9C7B" w14:textId="77777777" w:rsidR="0042270B" w:rsidRDefault="0042270B" w:rsidP="00F3324F">
      <w:pPr>
        <w:numPr>
          <w:ilvl w:val="0"/>
          <w:numId w:val="2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Công nghệ phát triển</w:t>
      </w:r>
    </w:p>
    <w:p w14:paraId="24990010" w14:textId="77777777" w:rsidR="0042270B" w:rsidRDefault="0042270B" w:rsidP="00F3324F">
      <w:pPr>
        <w:numPr>
          <w:ilvl w:val="1"/>
          <w:numId w:val="12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Sử dụng MERN Stack (MongoDB, Express.js, React.js, Node.js) cho toàn bộ hệ thống.</w:t>
      </w:r>
    </w:p>
    <w:p w14:paraId="1CA43670" w14:textId="77777777" w:rsidR="0042270B" w:rsidRDefault="0042270B" w:rsidP="00F3324F">
      <w:pPr>
        <w:numPr>
          <w:ilvl w:val="1"/>
          <w:numId w:val="12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Triển khai hệ thống:</w:t>
      </w:r>
    </w:p>
    <w:p w14:paraId="62C92B3F" w14:textId="77777777" w:rsidR="0042270B" w:rsidRDefault="0042270B" w:rsidP="00F3324F">
      <w:pPr>
        <w:numPr>
          <w:ilvl w:val="2"/>
          <w:numId w:val="13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Backend: Deploy trên Render.</w:t>
      </w:r>
    </w:p>
    <w:p w14:paraId="5A8CF171" w14:textId="77777777" w:rsidR="0042270B" w:rsidRDefault="0042270B" w:rsidP="00F3324F">
      <w:pPr>
        <w:numPr>
          <w:ilvl w:val="2"/>
          <w:numId w:val="13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Database: Sử dụng MongoDB Atlas, cluster M0.</w:t>
      </w:r>
    </w:p>
    <w:p w14:paraId="6C1768EB" w14:textId="77777777" w:rsidR="0042270B" w:rsidRDefault="0042270B" w:rsidP="00F3324F">
      <w:pPr>
        <w:numPr>
          <w:ilvl w:val="2"/>
          <w:numId w:val="13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Frontend: Deploy trên Netlify.</w:t>
      </w:r>
    </w:p>
    <w:p w14:paraId="5920FCA6" w14:textId="77777777" w:rsidR="0042270B" w:rsidRDefault="0042270B" w:rsidP="00F3324F">
      <w:pPr>
        <w:numPr>
          <w:ilvl w:val="0"/>
          <w:numId w:val="2"/>
        </w:num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Môi trường thử nghiệm và kiểm thử</w:t>
      </w:r>
    </w:p>
    <w:p w14:paraId="6189611E" w14:textId="77777777" w:rsidR="0042270B" w:rsidRDefault="0042270B" w:rsidP="00F3324F">
      <w:pPr>
        <w:pStyle w:val="ListParagraph"/>
        <w:numPr>
          <w:ilvl w:val="1"/>
          <w:numId w:val="14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Kiểm thử API: Sử dụng Postman.</w:t>
      </w:r>
    </w:p>
    <w:p w14:paraId="6E5F9C8E" w14:textId="77777777" w:rsidR="0042270B" w:rsidRDefault="0042270B" w:rsidP="00F3324F">
      <w:pPr>
        <w:pStyle w:val="ListParagraph"/>
        <w:numPr>
          <w:ilvl w:val="1"/>
          <w:numId w:val="14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Kiểm thử giao diện: Dùng Lighthouse để đánh giá hiệu suất.</w:t>
      </w:r>
    </w:p>
    <w:p w14:paraId="4477DD8A" w14:textId="5E97AEAF" w:rsidR="0042270B" w:rsidRPr="0042270B" w:rsidRDefault="0042270B" w:rsidP="00F3324F">
      <w:pPr>
        <w:pStyle w:val="ListParagraph"/>
        <w:numPr>
          <w:ilvl w:val="1"/>
          <w:numId w:val="14"/>
        </w:numP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>Kiểm thử người dùng: Thu thập ý kiến phản hồi từ nhân sự để hoàn thiện hệ thống.</w:t>
      </w:r>
    </w:p>
    <w:p w14:paraId="216EA2CF" w14:textId="7449BBAC" w:rsidR="00CC4EFF" w:rsidRPr="001C7E53" w:rsidRDefault="00815077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bookmarkStart w:id="0" w:name="_30j0zll" w:colFirst="0" w:colLast="0"/>
      <w:bookmarkEnd w:id="0"/>
      <w:r w:rsidRPr="004C705D">
        <w:rPr>
          <w:rFonts w:eastAsia="Times New Roman" w:cs="Times New Roman"/>
          <w:b/>
          <w:color w:val="000000"/>
          <w:sz w:val="26"/>
          <w:szCs w:val="26"/>
        </w:rPr>
        <w:t xml:space="preserve">Thời gian thực hiện: </w:t>
      </w:r>
      <w:r w:rsidR="003209A8" w:rsidRPr="00A002FB">
        <w:rPr>
          <w:rFonts w:eastAsia="Times New Roman" w:cs="Times New Roman"/>
          <w:color w:val="000000"/>
          <w:sz w:val="26"/>
          <w:szCs w:val="26"/>
        </w:rPr>
        <w:t>1</w:t>
      </w:r>
      <w:r w:rsidR="00D01569" w:rsidRPr="00D01569">
        <w:rPr>
          <w:rFonts w:eastAsia="Times New Roman" w:cs="Times New Roman"/>
          <w:color w:val="000000"/>
          <w:sz w:val="26"/>
          <w:szCs w:val="26"/>
        </w:rPr>
        <w:t>2</w:t>
      </w:r>
      <w:r w:rsidRPr="001C7E53">
        <w:rPr>
          <w:rFonts w:eastAsia="Times New Roman" w:cs="Times New Roman"/>
          <w:color w:val="000000"/>
          <w:sz w:val="26"/>
          <w:szCs w:val="26"/>
        </w:rPr>
        <w:t xml:space="preserve"> tuần (</w:t>
      </w:r>
      <w:r w:rsidR="00523EA6" w:rsidRPr="001C7E53">
        <w:rPr>
          <w:rFonts w:eastAsia="Times New Roman" w:cs="Times New Roman"/>
          <w:color w:val="000000"/>
          <w:sz w:val="26"/>
          <w:szCs w:val="26"/>
        </w:rPr>
        <w:t>từ ngày</w:t>
      </w:r>
      <w:r w:rsidR="00D01569" w:rsidRPr="00D01569">
        <w:rPr>
          <w:rFonts w:eastAsia="Times New Roman" w:cs="Times New Roman"/>
          <w:color w:val="000000"/>
          <w:sz w:val="26"/>
          <w:szCs w:val="26"/>
        </w:rPr>
        <w:t xml:space="preserve"> </w:t>
      </w:r>
      <w:r w:rsidR="00D01569" w:rsidRPr="00D01569">
        <w:rPr>
          <w:rFonts w:eastAsia="Times New Roman" w:cs="Times New Roman"/>
          <w:b/>
          <w:color w:val="000000"/>
          <w:sz w:val="26"/>
          <w:szCs w:val="26"/>
        </w:rPr>
        <w:t>08/9/2025</w:t>
      </w:r>
      <w:r w:rsidR="00D01569" w:rsidRPr="00D01569">
        <w:rPr>
          <w:rFonts w:eastAsia="Times New Roman" w:cs="Times New Roman"/>
          <w:color w:val="000000"/>
          <w:sz w:val="26"/>
          <w:szCs w:val="26"/>
        </w:rPr>
        <w:t xml:space="preserve"> </w:t>
      </w:r>
      <w:r w:rsidR="00523EA6" w:rsidRPr="001C7E53">
        <w:rPr>
          <w:rFonts w:eastAsia="Times New Roman" w:cs="Times New Roman"/>
          <w:color w:val="000000"/>
          <w:sz w:val="26"/>
          <w:szCs w:val="26"/>
        </w:rPr>
        <w:t>tới ngày</w:t>
      </w:r>
      <w:r w:rsidR="00AA21C1" w:rsidRPr="00A002FB">
        <w:rPr>
          <w:rFonts w:eastAsia="Times New Roman" w:cs="Times New Roman"/>
          <w:color w:val="000000"/>
          <w:sz w:val="26"/>
          <w:szCs w:val="26"/>
        </w:rPr>
        <w:t xml:space="preserve"> </w:t>
      </w:r>
      <w:r w:rsidR="00D01569" w:rsidRPr="00D01569">
        <w:rPr>
          <w:rFonts w:eastAsia="Times New Roman" w:cs="Times New Roman"/>
          <w:b/>
          <w:color w:val="000000"/>
          <w:sz w:val="26"/>
          <w:szCs w:val="26"/>
        </w:rPr>
        <w:t>30/11/2025</w:t>
      </w:r>
      <w:r w:rsidRPr="001C7E53">
        <w:rPr>
          <w:rFonts w:eastAsia="Times New Roman" w:cs="Times New Roman"/>
          <w:color w:val="000000"/>
          <w:sz w:val="26"/>
          <w:szCs w:val="26"/>
        </w:rPr>
        <w:t>)</w:t>
      </w:r>
    </w:p>
    <w:p w14:paraId="5C050044" w14:textId="561683E4" w:rsidR="00A9146B" w:rsidRPr="00972C2D" w:rsidRDefault="00AA21C1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12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>
        <w:rPr>
          <w:rFonts w:eastAsia="Times New Roman" w:cs="Times New Roman"/>
          <w:b/>
          <w:color w:val="000000"/>
          <w:sz w:val="26"/>
          <w:szCs w:val="26"/>
        </w:rPr>
        <w:t>Thang điểm</w:t>
      </w: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708"/>
        <w:gridCol w:w="6483"/>
        <w:gridCol w:w="1309"/>
        <w:gridCol w:w="955"/>
      </w:tblGrid>
      <w:tr w:rsidR="007B02EF" w14:paraId="0D0A6867" w14:textId="77777777" w:rsidTr="00CB64E8">
        <w:trPr>
          <w:tblHeader/>
        </w:trPr>
        <w:tc>
          <w:tcPr>
            <w:tcW w:w="374" w:type="pct"/>
          </w:tcPr>
          <w:p w14:paraId="2A5DA607" w14:textId="77777777" w:rsidR="007B02EF" w:rsidRDefault="007B02EF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3428" w:type="pct"/>
          </w:tcPr>
          <w:p w14:paraId="65B7355B" w14:textId="77777777" w:rsidR="007B02EF" w:rsidRDefault="007B02EF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Nội dung</w:t>
            </w:r>
          </w:p>
        </w:tc>
        <w:tc>
          <w:tcPr>
            <w:tcW w:w="692" w:type="pct"/>
          </w:tcPr>
          <w:p w14:paraId="640DA6A4" w14:textId="35CFA974" w:rsidR="007B02EF" w:rsidRPr="007B02EF" w:rsidRDefault="007B02EF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b/>
                <w:sz w:val="26"/>
                <w:szCs w:val="26"/>
                <w:lang w:val="en-US"/>
              </w:rPr>
              <w:t>CLO</w:t>
            </w:r>
          </w:p>
        </w:tc>
        <w:tc>
          <w:tcPr>
            <w:tcW w:w="505" w:type="pct"/>
          </w:tcPr>
          <w:p w14:paraId="4086C398" w14:textId="5F97F7E3" w:rsidR="007B02EF" w:rsidRDefault="007B02EF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Điểm</w:t>
            </w:r>
          </w:p>
        </w:tc>
      </w:tr>
      <w:tr w:rsidR="0027180C" w14:paraId="11856CCB" w14:textId="77777777" w:rsidTr="00CB64E8">
        <w:tc>
          <w:tcPr>
            <w:tcW w:w="374" w:type="pct"/>
            <w:vAlign w:val="center"/>
          </w:tcPr>
          <w:p w14:paraId="29BAF028" w14:textId="46AB74B3" w:rsidR="0027180C" w:rsidRPr="0027180C" w:rsidRDefault="0027180C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1</w:t>
            </w:r>
          </w:p>
        </w:tc>
        <w:tc>
          <w:tcPr>
            <w:tcW w:w="3428" w:type="pct"/>
          </w:tcPr>
          <w:p w14:paraId="032E7CE3" w14:textId="77777777" w:rsidR="00C169C0" w:rsidRDefault="00C169C0" w:rsidP="00D045E3">
            <w:pPr>
              <w:spacing w:before="60" w:after="60" w:line="276" w:lineRule="auto"/>
              <w:ind w:left="-11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Tổng quan về đề tài</w:t>
            </w:r>
          </w:p>
          <w:p w14:paraId="271197B5" w14:textId="6B1346C2" w:rsidR="00BB4EE6" w:rsidRPr="00B91F1B" w:rsidRDefault="00050A6A" w:rsidP="00F3324F">
            <w:pPr>
              <w:numPr>
                <w:ilvl w:val="0"/>
                <w:numId w:val="7"/>
              </w:numP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Trình bày lý do chọn đề tài; nhiệm vụ nghiên cứu, phạm vi và đối tượng nghiên cứu; cấu trúc của khóa luận</w:t>
            </w:r>
          </w:p>
          <w:p w14:paraId="039BF664" w14:textId="55370D86" w:rsidR="00E872D7" w:rsidRPr="00C169C0" w:rsidRDefault="00BB4EE6" w:rsidP="00F3324F">
            <w:pPr>
              <w:numPr>
                <w:ilvl w:val="0"/>
                <w:numId w:val="7"/>
              </w:numP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BB4EE6">
              <w:rPr>
                <w:rFonts w:eastAsia="Times New Roman" w:cs="Times New Roman"/>
                <w:sz w:val="26"/>
                <w:szCs w:val="26"/>
                <w:lang w:val="en-US"/>
              </w:rPr>
              <w:lastRenderedPageBreak/>
              <w:t>Phân tích</w:t>
            </w:r>
            <w:r w:rsidR="00705627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 và đánh giá</w:t>
            </w:r>
            <w:r w:rsidRPr="00BB4EE6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 hiện trạng: cơ cấu tổ chức, quy trình xử lý dữ liệu, nguồn dữ liệu (cấu trúc, phi cấu trúc), các báo cáo/liên quan</w:t>
            </w:r>
            <w:r w:rsidR="00F062FF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, dữ liệu thiếu, chưa trực quan …. </w:t>
            </w:r>
          </w:p>
        </w:tc>
        <w:tc>
          <w:tcPr>
            <w:tcW w:w="692" w:type="pct"/>
          </w:tcPr>
          <w:p w14:paraId="1148153A" w14:textId="5B3E8CCE" w:rsidR="0027180C" w:rsidRDefault="0027180C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lastRenderedPageBreak/>
              <w:t>CLO1.1</w:t>
            </w:r>
          </w:p>
        </w:tc>
        <w:tc>
          <w:tcPr>
            <w:tcW w:w="505" w:type="pct"/>
          </w:tcPr>
          <w:p w14:paraId="4C9491D9" w14:textId="77777777" w:rsidR="006B5384" w:rsidRDefault="006B5384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6ADE0E3E" w14:textId="77777777" w:rsidR="00423C26" w:rsidRDefault="00423C26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5E9114AD" w14:textId="0C8BD103" w:rsidR="00561A66" w:rsidRDefault="00561A66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</w:t>
            </w:r>
            <w:r w:rsidR="006B5384">
              <w:rPr>
                <w:rFonts w:eastAsia="Times New Roman" w:cs="Times New Roman"/>
                <w:sz w:val="26"/>
                <w:szCs w:val="26"/>
                <w:lang w:val="en-US"/>
              </w:rPr>
              <w:t>2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  <w:p w14:paraId="5B8E38D4" w14:textId="77777777" w:rsidR="0022650F" w:rsidRDefault="0022650F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3A7755D2" w14:textId="77777777" w:rsidR="00D045E3" w:rsidRDefault="00D045E3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1562FCB5" w14:textId="131C29AC" w:rsidR="006B5384" w:rsidRDefault="00423C26" w:rsidP="00D045E3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</w:t>
            </w:r>
            <w:r w:rsidR="006B5384"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</w:tc>
      </w:tr>
      <w:tr w:rsidR="00013299" w14:paraId="4B046EC9" w14:textId="77777777" w:rsidTr="00CB64E8">
        <w:tc>
          <w:tcPr>
            <w:tcW w:w="374" w:type="pct"/>
            <w:vAlign w:val="center"/>
          </w:tcPr>
          <w:p w14:paraId="07C436E9" w14:textId="041AF96D" w:rsidR="00013299" w:rsidRDefault="00013299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lastRenderedPageBreak/>
              <w:t>2</w:t>
            </w:r>
          </w:p>
        </w:tc>
        <w:tc>
          <w:tcPr>
            <w:tcW w:w="3428" w:type="pct"/>
          </w:tcPr>
          <w:p w14:paraId="0D7B3B99" w14:textId="7E40BC43" w:rsidR="00013299" w:rsidRDefault="00013299" w:rsidP="0012780A">
            <w:pPr>
              <w:spacing w:before="60" w:after="60" w:line="276" w:lineRule="auto"/>
              <w:ind w:left="-11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Lập kế hoạch và phân công thực hiện công việc</w:t>
            </w:r>
          </w:p>
        </w:tc>
        <w:tc>
          <w:tcPr>
            <w:tcW w:w="692" w:type="pct"/>
          </w:tcPr>
          <w:p w14:paraId="4BAA23D7" w14:textId="39EA6431" w:rsidR="00013299" w:rsidRDefault="00013299" w:rsidP="006826D0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</w:t>
            </w:r>
            <w:r w:rsidR="0000681F">
              <w:rPr>
                <w:rFonts w:eastAsia="Times New Roman" w:cs="Times New Roman"/>
                <w:sz w:val="26"/>
                <w:szCs w:val="26"/>
                <w:lang w:val="en-US"/>
              </w:rPr>
              <w:t>6</w:t>
            </w:r>
          </w:p>
        </w:tc>
        <w:tc>
          <w:tcPr>
            <w:tcW w:w="505" w:type="pct"/>
          </w:tcPr>
          <w:p w14:paraId="592DBEFA" w14:textId="2BEA4D5E" w:rsidR="00013299" w:rsidRDefault="00561A66" w:rsidP="006826D0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25</w:t>
            </w:r>
          </w:p>
        </w:tc>
      </w:tr>
      <w:tr w:rsidR="0027180C" w14:paraId="6C8BAE98" w14:textId="77777777" w:rsidTr="00CB64E8">
        <w:tc>
          <w:tcPr>
            <w:tcW w:w="374" w:type="pct"/>
            <w:vAlign w:val="center"/>
          </w:tcPr>
          <w:p w14:paraId="49CB491E" w14:textId="3749490C" w:rsidR="0027180C" w:rsidRPr="0027180C" w:rsidRDefault="00013299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3</w:t>
            </w:r>
          </w:p>
        </w:tc>
        <w:tc>
          <w:tcPr>
            <w:tcW w:w="3428" w:type="pct"/>
          </w:tcPr>
          <w:p w14:paraId="38AE830E" w14:textId="3912EE6E" w:rsidR="00C169C0" w:rsidRDefault="001539B6" w:rsidP="0012780A">
            <w:pPr>
              <w:spacing w:before="60" w:after="60" w:line="276" w:lineRule="auto"/>
              <w:ind w:left="-11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Phân tích hệ thống</w:t>
            </w:r>
          </w:p>
          <w:p w14:paraId="778A7E8C" w14:textId="19E6DA9A" w:rsidR="001539B6" w:rsidRPr="001539B6" w:rsidRDefault="00E872D7" w:rsidP="00F3324F">
            <w:pPr>
              <w:numPr>
                <w:ilvl w:val="0"/>
                <w:numId w:val="7"/>
              </w:numPr>
              <w:spacing w:before="60" w:after="60" w:line="276" w:lineRule="auto"/>
              <w:ind w:left="357" w:hanging="357"/>
              <w:jc w:val="both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Mô tả yêu cầu chức năng, l</w:t>
            </w:r>
            <w:r w:rsidR="001539B6">
              <w:rPr>
                <w:rFonts w:eastAsia="Times New Roman" w:cs="Times New Roman"/>
                <w:sz w:val="26"/>
                <w:szCs w:val="26"/>
                <w:lang w:val="en-US"/>
              </w:rPr>
              <w:t>ập sơ đ</w:t>
            </w:r>
            <w:r w:rsidR="0022650F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ồ </w:t>
            </w:r>
            <w:r w:rsidR="001539B6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Use-Case </w:t>
            </w:r>
            <w:r w:rsidR="0012780A">
              <w:rPr>
                <w:rFonts w:eastAsia="Times New Roman" w:cs="Times New Roman"/>
                <w:sz w:val="26"/>
                <w:szCs w:val="26"/>
                <w:lang w:val="en-US"/>
              </w:rPr>
              <w:t>nghiệp vụ, Use-Case hệ thống và đặc tả</w:t>
            </w:r>
          </w:p>
          <w:p w14:paraId="7B4AFAB6" w14:textId="54CB3461" w:rsidR="00734791" w:rsidRDefault="006015E2" w:rsidP="00F3324F">
            <w:pPr>
              <w:pStyle w:val="ListParagraph"/>
              <w:numPr>
                <w:ilvl w:val="0"/>
                <w:numId w:val="7"/>
              </w:numPr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Sơ đồ lớp phân tích</w:t>
            </w:r>
          </w:p>
          <w:p w14:paraId="16C0CE4E" w14:textId="55612A7D" w:rsidR="006015E2" w:rsidRPr="009832B9" w:rsidRDefault="006D423B" w:rsidP="00F3324F">
            <w:pPr>
              <w:pStyle w:val="ListParagraph"/>
              <w:numPr>
                <w:ilvl w:val="0"/>
                <w:numId w:val="7"/>
              </w:numPr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 xml:space="preserve">Mô tả </w:t>
            </w:r>
            <w:r w:rsidRPr="00114981">
              <w:rPr>
                <w:rFonts w:eastAsia="Times New Roman" w:cs="Times New Roman"/>
                <w:sz w:val="26"/>
                <w:szCs w:val="26"/>
              </w:rPr>
              <w:t>quá trình</w:t>
            </w:r>
            <w:r>
              <w:rPr>
                <w:rFonts w:eastAsia="Times New Roman" w:cs="Times New Roman"/>
                <w:sz w:val="26"/>
                <w:szCs w:val="26"/>
              </w:rPr>
              <w:t>: Thu thập, tiền xử lý dữ liệu (nếu có)</w:t>
            </w:r>
          </w:p>
        </w:tc>
        <w:tc>
          <w:tcPr>
            <w:tcW w:w="692" w:type="pct"/>
          </w:tcPr>
          <w:p w14:paraId="7DB747F8" w14:textId="5131AC8C" w:rsidR="0027180C" w:rsidRDefault="0027180C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1.2</w:t>
            </w:r>
          </w:p>
        </w:tc>
        <w:tc>
          <w:tcPr>
            <w:tcW w:w="505" w:type="pct"/>
          </w:tcPr>
          <w:p w14:paraId="3FF8ABC4" w14:textId="77777777" w:rsidR="001539B6" w:rsidRDefault="001539B6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33AB7677" w14:textId="77777777" w:rsidR="0012780A" w:rsidRDefault="0012780A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25819AA0" w14:textId="19858E29" w:rsidR="0027180C" w:rsidRDefault="00561A66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</w:t>
            </w:r>
            <w:r w:rsidR="006B5384">
              <w:rPr>
                <w:rFonts w:eastAsia="Times New Roman" w:cs="Times New Roman"/>
                <w:sz w:val="26"/>
                <w:szCs w:val="26"/>
                <w:lang w:val="en-US"/>
              </w:rPr>
              <w:t>2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  <w:p w14:paraId="5B7A5B8E" w14:textId="77777777" w:rsidR="006B5384" w:rsidRDefault="006B5384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</w:t>
            </w:r>
            <w:r w:rsidR="001539B6">
              <w:rPr>
                <w:rFonts w:eastAsia="Times New Roman" w:cs="Times New Roman"/>
                <w:sz w:val="26"/>
                <w:szCs w:val="26"/>
                <w:lang w:val="en-US"/>
              </w:rPr>
              <w:t>2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  <w:p w14:paraId="7B50F9CA" w14:textId="3F8F8125" w:rsidR="001539B6" w:rsidRDefault="001539B6" w:rsidP="0012780A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25</w:t>
            </w:r>
          </w:p>
        </w:tc>
      </w:tr>
      <w:tr w:rsidR="00E0402A" w14:paraId="6C96B514" w14:textId="77777777" w:rsidTr="00CB64E8">
        <w:trPr>
          <w:trHeight w:val="575"/>
        </w:trPr>
        <w:tc>
          <w:tcPr>
            <w:tcW w:w="374" w:type="pct"/>
            <w:vAlign w:val="center"/>
          </w:tcPr>
          <w:p w14:paraId="662B8EB5" w14:textId="13B41525" w:rsidR="00E0402A" w:rsidRPr="00013299" w:rsidRDefault="00E0402A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3428" w:type="pct"/>
          </w:tcPr>
          <w:p w14:paraId="3B993EB2" w14:textId="1C4FB975" w:rsidR="00C169C0" w:rsidRDefault="001539B6" w:rsidP="00862ED9">
            <w:pPr>
              <w:spacing w:before="60" w:after="60" w:line="276" w:lineRule="auto"/>
              <w:ind w:left="357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Thiết kế hệ thống</w:t>
            </w:r>
          </w:p>
          <w:p w14:paraId="6EDA72A4" w14:textId="47885C41" w:rsidR="00FC2928" w:rsidRDefault="001539B6" w:rsidP="00F3324F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ind w:left="357"/>
              <w:contextualSpacing w:val="0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Sơ đồ lớp thiết kế</w:t>
            </w:r>
          </w:p>
          <w:p w14:paraId="1B3E27A8" w14:textId="4E273F75" w:rsidR="00E0402A" w:rsidRPr="00721685" w:rsidRDefault="001539B6" w:rsidP="00F3324F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ind w:left="357"/>
              <w:contextualSpacing w:val="0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Mô hình dữ liệu</w:t>
            </w:r>
          </w:p>
        </w:tc>
        <w:tc>
          <w:tcPr>
            <w:tcW w:w="692" w:type="pct"/>
          </w:tcPr>
          <w:p w14:paraId="7D9DD5B9" w14:textId="7D85DE6A" w:rsidR="00E0402A" w:rsidRDefault="00E0402A" w:rsidP="00862ED9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</w:t>
            </w:r>
            <w:r w:rsidR="0000681F">
              <w:rPr>
                <w:rFonts w:eastAsia="Times New Roman" w:cs="Times New Roman"/>
                <w:sz w:val="26"/>
                <w:szCs w:val="26"/>
                <w:lang w:val="en-US"/>
              </w:rPr>
              <w:t>2.1</w:t>
            </w:r>
          </w:p>
          <w:p w14:paraId="04B578F0" w14:textId="1392BC60" w:rsidR="00E0402A" w:rsidRDefault="00E0402A" w:rsidP="00862ED9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505" w:type="pct"/>
          </w:tcPr>
          <w:p w14:paraId="24C78376" w14:textId="77777777" w:rsidR="006B5384" w:rsidRDefault="006B5384" w:rsidP="00862ED9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</w:p>
          <w:p w14:paraId="09E441A8" w14:textId="277453E0" w:rsidR="00E0402A" w:rsidRDefault="00E0402A" w:rsidP="00862ED9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6826D0">
              <w:rPr>
                <w:rFonts w:eastAsia="Times New Roman" w:cs="Times New Roman"/>
                <w:sz w:val="26"/>
                <w:szCs w:val="26"/>
              </w:rPr>
              <w:t>0.</w:t>
            </w:r>
            <w:r w:rsidR="00E30056">
              <w:rPr>
                <w:rFonts w:eastAsia="Times New Roman" w:cs="Times New Roman"/>
                <w:sz w:val="26"/>
                <w:szCs w:val="26"/>
                <w:lang w:val="en-US"/>
              </w:rPr>
              <w:t>2</w:t>
            </w:r>
            <w:r w:rsidRPr="006826D0">
              <w:rPr>
                <w:rFonts w:eastAsia="Times New Roman" w:cs="Times New Roman"/>
                <w:sz w:val="26"/>
                <w:szCs w:val="26"/>
              </w:rPr>
              <w:t>5</w:t>
            </w:r>
          </w:p>
          <w:p w14:paraId="79DB4944" w14:textId="20C2DE8C" w:rsidR="008925BB" w:rsidRPr="006B5384" w:rsidRDefault="00CD1DF8" w:rsidP="00862ED9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25</w:t>
            </w:r>
          </w:p>
        </w:tc>
      </w:tr>
      <w:tr w:rsidR="001A32AF" w14:paraId="6FFAE93F" w14:textId="77777777" w:rsidTr="00CB64E8">
        <w:trPr>
          <w:trHeight w:val="575"/>
        </w:trPr>
        <w:tc>
          <w:tcPr>
            <w:tcW w:w="374" w:type="pct"/>
            <w:vAlign w:val="center"/>
          </w:tcPr>
          <w:p w14:paraId="55E07B41" w14:textId="77777777" w:rsidR="001A32AF" w:rsidRDefault="001A32AF" w:rsidP="00972C2D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3428" w:type="pct"/>
          </w:tcPr>
          <w:p w14:paraId="1FE54B66" w14:textId="3C6CF596" w:rsidR="001A32AF" w:rsidRDefault="001A32AF" w:rsidP="00862ED9">
            <w:pPr>
              <w:spacing w:before="60" w:after="60" w:line="276" w:lineRule="auto"/>
              <w:ind w:left="357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Thiết kế giao diện</w:t>
            </w:r>
          </w:p>
        </w:tc>
        <w:tc>
          <w:tcPr>
            <w:tcW w:w="692" w:type="pct"/>
          </w:tcPr>
          <w:p w14:paraId="3A8A5947" w14:textId="5A538FDA" w:rsidR="001A32AF" w:rsidRDefault="001A32AF" w:rsidP="00862ED9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 2.2</w:t>
            </w:r>
          </w:p>
        </w:tc>
        <w:tc>
          <w:tcPr>
            <w:tcW w:w="505" w:type="pct"/>
          </w:tcPr>
          <w:p w14:paraId="688FCEBC" w14:textId="6245E136" w:rsidR="001A32AF" w:rsidRPr="001A32AF" w:rsidRDefault="001A32AF" w:rsidP="00862ED9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5</w:t>
            </w:r>
          </w:p>
        </w:tc>
      </w:tr>
      <w:tr w:rsidR="00CB64E8" w14:paraId="19E2A4AC" w14:textId="77777777" w:rsidTr="00CB64E8">
        <w:trPr>
          <w:trHeight w:val="575"/>
        </w:trPr>
        <w:tc>
          <w:tcPr>
            <w:tcW w:w="374" w:type="pct"/>
            <w:vAlign w:val="center"/>
          </w:tcPr>
          <w:p w14:paraId="10173529" w14:textId="56DBC7C0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</w:tc>
        <w:tc>
          <w:tcPr>
            <w:tcW w:w="3428" w:type="pct"/>
          </w:tcPr>
          <w:p w14:paraId="4727AAB5" w14:textId="77777777" w:rsidR="006015E2" w:rsidRDefault="00F713E8" w:rsidP="00F3324F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ind w:left="357"/>
              <w:contextualSpacing w:val="0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Xây dựng API hệ thống</w:t>
            </w:r>
          </w:p>
          <w:p w14:paraId="655F1446" w14:textId="160489D0" w:rsidR="00F713E8" w:rsidRDefault="00F713E8" w:rsidP="00F3324F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ind w:left="357"/>
              <w:contextualSpacing w:val="0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F713E8">
              <w:rPr>
                <w:rFonts w:eastAsia="Times New Roman" w:cs="Times New Roman"/>
                <w:sz w:val="26"/>
                <w:szCs w:val="26"/>
                <w:lang w:val="en-US"/>
              </w:rPr>
              <w:t>Lựa chọn kỹ thuật khoa học dữ liệu (ví dụ: hồi quy, phân cụm, trực quan hóa…) để giải quyết bài toán, kèm giải thích lý do</w:t>
            </w:r>
          </w:p>
        </w:tc>
        <w:tc>
          <w:tcPr>
            <w:tcW w:w="692" w:type="pct"/>
          </w:tcPr>
          <w:p w14:paraId="0B99ABFB" w14:textId="6844A756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1.1</w:t>
            </w:r>
          </w:p>
        </w:tc>
        <w:tc>
          <w:tcPr>
            <w:tcW w:w="505" w:type="pct"/>
          </w:tcPr>
          <w:p w14:paraId="4F2BA57D" w14:textId="77777777" w:rsidR="006015E2" w:rsidRDefault="00CB64E8" w:rsidP="006015E2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BB2528">
              <w:rPr>
                <w:rFonts w:eastAsia="Times New Roman" w:cs="Times New Roman"/>
                <w:sz w:val="26"/>
                <w:szCs w:val="26"/>
                <w:lang w:val="en-US"/>
              </w:rPr>
              <w:t>0.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2</w:t>
            </w:r>
            <w:r w:rsidRPr="00BB2528"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  <w:p w14:paraId="73DA4F31" w14:textId="77777777" w:rsidR="006015E2" w:rsidRDefault="006015E2" w:rsidP="006015E2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396C7298" w14:textId="77777777" w:rsidR="006015E2" w:rsidRDefault="006015E2" w:rsidP="006015E2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21677AE7" w14:textId="2C2C4554" w:rsidR="00CB64E8" w:rsidRDefault="00CB64E8" w:rsidP="006015E2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25</w:t>
            </w:r>
          </w:p>
        </w:tc>
      </w:tr>
      <w:tr w:rsidR="00CB64E8" w14:paraId="750B95C6" w14:textId="77777777" w:rsidTr="00CB64E8">
        <w:trPr>
          <w:trHeight w:val="1139"/>
        </w:trPr>
        <w:tc>
          <w:tcPr>
            <w:tcW w:w="374" w:type="pct"/>
            <w:vMerge w:val="restart"/>
            <w:vAlign w:val="center"/>
          </w:tcPr>
          <w:p w14:paraId="3180F2BA" w14:textId="3FE98983" w:rsidR="00CB64E8" w:rsidRPr="0027180C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bookmarkStart w:id="1" w:name="_Hlk201089552"/>
            <w:r>
              <w:rPr>
                <w:rFonts w:eastAsia="Times New Roman" w:cs="Times New Roman"/>
                <w:sz w:val="26"/>
                <w:szCs w:val="26"/>
                <w:lang w:val="en-US"/>
              </w:rPr>
              <w:t>5</w:t>
            </w:r>
          </w:p>
        </w:tc>
        <w:tc>
          <w:tcPr>
            <w:tcW w:w="3428" w:type="pct"/>
          </w:tcPr>
          <w:p w14:paraId="208396CE" w14:textId="4036B7BF" w:rsidR="00CB64E8" w:rsidRDefault="00CB64E8" w:rsidP="00CB64E8">
            <w:pPr>
              <w:spacing w:line="276" w:lineRule="auto"/>
              <w:ind w:left="-11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4912A7">
              <w:rPr>
                <w:rFonts w:eastAsia="Times New Roman" w:cs="Times New Roman"/>
                <w:sz w:val="26"/>
                <w:szCs w:val="26"/>
                <w:lang w:val="en-US"/>
              </w:rPr>
              <w:t>Cài đặt và triển khai ứng dụng</w:t>
            </w:r>
            <w:r>
              <w:rPr>
                <w:rFonts w:eastAsia="Times New Roman" w:cs="Times New Roman"/>
                <w:sz w:val="26"/>
                <w:szCs w:val="26"/>
              </w:rPr>
              <w:t>:</w:t>
            </w:r>
          </w:p>
          <w:p w14:paraId="3CE34FCF" w14:textId="7FC9CFA2" w:rsidR="00CB64E8" w:rsidRDefault="00CB64E8" w:rsidP="00F3324F">
            <w:pPr>
              <w:pStyle w:val="ListParagraph"/>
              <w:numPr>
                <w:ilvl w:val="0"/>
                <w:numId w:val="7"/>
              </w:numPr>
              <w:spacing w:line="276" w:lineRule="auto"/>
              <w:contextualSpacing w:val="0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CB64E8">
              <w:rPr>
                <w:rFonts w:eastAsia="Times New Roman" w:cs="Times New Roman"/>
                <w:sz w:val="26"/>
                <w:szCs w:val="26"/>
              </w:rPr>
              <w:t>Cài đặt</w:t>
            </w:r>
            <w:r w:rsidRPr="00862ED9"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8530CC" w:rsidRPr="008530CC">
              <w:rPr>
                <w:rFonts w:eastAsia="Times New Roman" w:cs="Times New Roman"/>
                <w:sz w:val="26"/>
                <w:szCs w:val="26"/>
              </w:rPr>
              <w:t>quy trình</w:t>
            </w:r>
            <w:r w:rsidRPr="00862ED9">
              <w:rPr>
                <w:rFonts w:eastAsia="Times New Roman" w:cs="Times New Roman"/>
                <w:sz w:val="26"/>
                <w:szCs w:val="26"/>
              </w:rPr>
              <w:t xml:space="preserve"> dữ liệu</w:t>
            </w:r>
          </w:p>
          <w:p w14:paraId="0D29F4D6" w14:textId="61A780B0" w:rsidR="00CB64E8" w:rsidRPr="00CB64E8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862ED9">
              <w:rPr>
                <w:rFonts w:eastAsia="Times New Roman" w:cs="Times New Roman"/>
                <w:sz w:val="26"/>
                <w:szCs w:val="26"/>
              </w:rPr>
              <w:t>Cài đặt đầy đủ các chức năng</w:t>
            </w:r>
            <w:r w:rsidRPr="00CB64E8">
              <w:rPr>
                <w:rFonts w:eastAsia="Times New Roman" w:cs="Times New Roman"/>
                <w:sz w:val="26"/>
                <w:szCs w:val="26"/>
              </w:rPr>
              <w:t xml:space="preserve"> theo yêu cầu bài toán:</w:t>
            </w:r>
          </w:p>
          <w:p w14:paraId="7200D593" w14:textId="338AC0E7" w:rsidR="00CB64E8" w:rsidRPr="00CB64E8" w:rsidRDefault="00CB64E8" w:rsidP="00CB64E8">
            <w:pPr>
              <w:spacing w:line="276" w:lineRule="auto"/>
              <w:ind w:left="360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CB64E8">
              <w:rPr>
                <w:rFonts w:eastAsia="Times New Roman" w:cs="Times New Roman"/>
                <w:sz w:val="26"/>
                <w:szCs w:val="26"/>
              </w:rPr>
              <w:t>+ Chức năng 01</w:t>
            </w:r>
          </w:p>
          <w:p w14:paraId="18A0F5B8" w14:textId="77777777" w:rsidR="00CB64E8" w:rsidRDefault="00CB64E8" w:rsidP="00CB64E8">
            <w:pPr>
              <w:spacing w:line="276" w:lineRule="auto"/>
              <w:ind w:left="360"/>
              <w:jc w:val="both"/>
              <w:rPr>
                <w:rFonts w:eastAsia="Times New Roman" w:cs="Times New Roman"/>
                <w:sz w:val="26"/>
                <w:szCs w:val="26"/>
              </w:rPr>
            </w:pPr>
          </w:p>
          <w:p w14:paraId="6D173954" w14:textId="47E0DD92" w:rsidR="00CB64E8" w:rsidRPr="00CB64E8" w:rsidRDefault="00CB64E8" w:rsidP="00CB64E8">
            <w:pPr>
              <w:spacing w:line="276" w:lineRule="auto"/>
              <w:ind w:left="360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CB64E8">
              <w:rPr>
                <w:rFonts w:eastAsia="Times New Roman" w:cs="Times New Roman"/>
                <w:sz w:val="26"/>
                <w:szCs w:val="26"/>
              </w:rPr>
              <w:t>+ Chức năng 02</w:t>
            </w:r>
          </w:p>
          <w:p w14:paraId="37FA46C6" w14:textId="77777777" w:rsidR="00CB64E8" w:rsidRDefault="00CB64E8" w:rsidP="00CB64E8">
            <w:pPr>
              <w:spacing w:line="276" w:lineRule="auto"/>
              <w:ind w:left="360"/>
              <w:jc w:val="both"/>
              <w:rPr>
                <w:rFonts w:eastAsia="Times New Roman" w:cs="Times New Roman"/>
                <w:sz w:val="26"/>
                <w:szCs w:val="26"/>
              </w:rPr>
            </w:pPr>
          </w:p>
          <w:p w14:paraId="3AEC8643" w14:textId="641FEDFF" w:rsidR="00CB64E8" w:rsidRPr="00D01569" w:rsidRDefault="00CB64E8" w:rsidP="00CB64E8">
            <w:pPr>
              <w:spacing w:line="276" w:lineRule="auto"/>
              <w:ind w:left="360"/>
              <w:jc w:val="both"/>
              <w:rPr>
                <w:rFonts w:cs="Times New Roman"/>
                <w:sz w:val="26"/>
                <w:szCs w:val="26"/>
              </w:rPr>
            </w:pPr>
            <w:r w:rsidRPr="00CB64E8">
              <w:rPr>
                <w:rFonts w:eastAsia="Times New Roman" w:cs="Times New Roman"/>
                <w:sz w:val="26"/>
                <w:szCs w:val="26"/>
              </w:rPr>
              <w:t>+ Chức năng 03</w:t>
            </w:r>
          </w:p>
        </w:tc>
        <w:tc>
          <w:tcPr>
            <w:tcW w:w="692" w:type="pct"/>
          </w:tcPr>
          <w:p w14:paraId="5EF788EE" w14:textId="70926A0A" w:rsidR="00CB64E8" w:rsidRDefault="00CB64E8" w:rsidP="00CB64E8">
            <w:pPr>
              <w:spacing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3</w:t>
            </w:r>
          </w:p>
          <w:p w14:paraId="1EE79720" w14:textId="52E23AA2" w:rsidR="00CB64E8" w:rsidRDefault="00CB64E8" w:rsidP="00CB64E8">
            <w:pPr>
              <w:spacing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505" w:type="pct"/>
          </w:tcPr>
          <w:p w14:paraId="1C5A646A" w14:textId="77777777" w:rsidR="008530CC" w:rsidRDefault="008530CC" w:rsidP="00CB64E8">
            <w:pPr>
              <w:spacing w:line="276" w:lineRule="auto"/>
              <w:ind w:left="-11"/>
              <w:jc w:val="center"/>
              <w:rPr>
                <w:rFonts w:eastAsia="Times New Roman" w:cs="Times New Roman"/>
                <w:b/>
                <w:bCs/>
                <w:sz w:val="26"/>
                <w:szCs w:val="26"/>
                <w:lang w:val="en-US"/>
              </w:rPr>
            </w:pPr>
          </w:p>
          <w:p w14:paraId="43EC7C38" w14:textId="53F29567" w:rsidR="00CB64E8" w:rsidRPr="008530CC" w:rsidRDefault="00CB64E8" w:rsidP="00CB64E8">
            <w:pPr>
              <w:spacing w:line="276" w:lineRule="auto"/>
              <w:ind w:left="-11"/>
              <w:jc w:val="center"/>
              <w:rPr>
                <w:rFonts w:eastAsia="Times New Roman" w:cs="Times New Roman"/>
                <w:b/>
                <w:sz w:val="26"/>
                <w:szCs w:val="26"/>
                <w:lang w:val="en-US"/>
              </w:rPr>
            </w:pPr>
            <w:r w:rsidRPr="008530CC">
              <w:rPr>
                <w:rFonts w:eastAsia="Times New Roman" w:cs="Times New Roman"/>
                <w:b/>
                <w:sz w:val="26"/>
                <w:szCs w:val="26"/>
                <w:lang w:val="en-US"/>
              </w:rPr>
              <w:t>0.5</w:t>
            </w:r>
          </w:p>
          <w:p w14:paraId="11F017A7" w14:textId="5F6FB503" w:rsidR="00CB64E8" w:rsidRPr="008530CC" w:rsidRDefault="00BD2C22" w:rsidP="00CB64E8">
            <w:pPr>
              <w:spacing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  <w:lang w:val="en-US"/>
              </w:rPr>
            </w:pPr>
            <w:r w:rsidRPr="008530CC">
              <w:rPr>
                <w:rFonts w:eastAsia="Times New Roman" w:cs="Times New Roman"/>
                <w:b/>
                <w:sz w:val="26"/>
                <w:szCs w:val="26"/>
                <w:lang w:val="en-US"/>
              </w:rPr>
              <w:t>3</w:t>
            </w:r>
            <w:r w:rsidR="00CB64E8" w:rsidRPr="008530CC">
              <w:rPr>
                <w:rFonts w:eastAsia="Times New Roman" w:cs="Times New Roman"/>
                <w:b/>
                <w:sz w:val="26"/>
                <w:szCs w:val="26"/>
                <w:lang w:val="en-US"/>
              </w:rPr>
              <w:t>.5</w:t>
            </w:r>
          </w:p>
          <w:p w14:paraId="359D77D9" w14:textId="6C85D1CB" w:rsidR="00CB64E8" w:rsidRPr="00CB64E8" w:rsidRDefault="00723385" w:rsidP="00CB64E8">
            <w:pPr>
              <w:spacing w:line="276" w:lineRule="auto"/>
              <w:jc w:val="center"/>
              <w:rPr>
                <w:rFonts w:eastAsia="Times New Roman" w:cs="Times New Roman"/>
                <w:i/>
                <w:sz w:val="26"/>
                <w:szCs w:val="26"/>
                <w:lang w:val="en-US"/>
              </w:rPr>
            </w:pPr>
            <w:r w:rsidRPr="00CB64E8">
              <w:rPr>
                <w:rFonts w:eastAsia="Times New Roman" w:cs="Times New Roman"/>
                <w:i/>
                <w:sz w:val="26"/>
                <w:szCs w:val="26"/>
                <w:lang w:val="en-US"/>
              </w:rPr>
              <w:t xml:space="preserve"> </w:t>
            </w:r>
            <w:r w:rsidR="00CB64E8" w:rsidRPr="00CB64E8">
              <w:rPr>
                <w:rFonts w:eastAsia="Times New Roman" w:cs="Times New Roman"/>
                <w:i/>
                <w:sz w:val="26"/>
                <w:szCs w:val="26"/>
                <w:lang w:val="en-US"/>
              </w:rPr>
              <w:t xml:space="preserve">(chia nhỏ thang điểm, tối đa 0.5 điểm) </w:t>
            </w:r>
          </w:p>
        </w:tc>
      </w:tr>
      <w:tr w:rsidR="00CB64E8" w14:paraId="4E62B543" w14:textId="77777777" w:rsidTr="00CB64E8">
        <w:trPr>
          <w:trHeight w:val="473"/>
        </w:trPr>
        <w:tc>
          <w:tcPr>
            <w:tcW w:w="374" w:type="pct"/>
            <w:vMerge/>
            <w:vAlign w:val="center"/>
          </w:tcPr>
          <w:p w14:paraId="15DD3AA6" w14:textId="77777777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3428" w:type="pct"/>
          </w:tcPr>
          <w:p w14:paraId="50AB2565" w14:textId="12557F28" w:rsidR="00CB64E8" w:rsidRDefault="00414EF5" w:rsidP="00CB64E8">
            <w:p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Kiểm thử và triển khai hệ thống:</w:t>
            </w:r>
          </w:p>
          <w:p w14:paraId="6BE210FE" w14:textId="4D6F1DC6" w:rsidR="00CB64E8" w:rsidRPr="002530CA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CE759B">
              <w:rPr>
                <w:rFonts w:eastAsia="Times New Roman" w:cs="Times New Roman"/>
                <w:sz w:val="26"/>
                <w:szCs w:val="26"/>
                <w:lang w:val="en-US"/>
              </w:rPr>
              <w:t>Kiểm thử chức năng, tính ổn định, khả năng đồng bộ trên các nền tảng.</w:t>
            </w:r>
          </w:p>
          <w:p w14:paraId="631FA494" w14:textId="42CB948A" w:rsidR="00CB64E8" w:rsidRPr="002530CA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CE759B">
              <w:rPr>
                <w:rFonts w:eastAsia="Times New Roman" w:cs="Times New Roman"/>
                <w:sz w:val="26"/>
                <w:szCs w:val="26"/>
                <w:lang w:val="en-US"/>
              </w:rPr>
              <w:t>Đánh giá hiệu quả mô hình bằng các chỉ số phù hợp (Accuracy, RMSE, F1-score…).</w:t>
            </w:r>
            <w:r w:rsidRPr="002530CA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692" w:type="pct"/>
          </w:tcPr>
          <w:p w14:paraId="4FF9BD66" w14:textId="2FC42E4B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4</w:t>
            </w:r>
          </w:p>
        </w:tc>
        <w:tc>
          <w:tcPr>
            <w:tcW w:w="505" w:type="pct"/>
          </w:tcPr>
          <w:p w14:paraId="3EDEF9BD" w14:textId="77777777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5510D95D" w14:textId="77777777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6235B4">
              <w:rPr>
                <w:rFonts w:eastAsia="Times New Roman" w:cs="Times New Roman"/>
                <w:sz w:val="26"/>
                <w:szCs w:val="26"/>
                <w:lang w:val="en-US"/>
              </w:rPr>
              <w:t>0.25</w:t>
            </w:r>
          </w:p>
          <w:p w14:paraId="117B16E6" w14:textId="77777777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3AE3C0A8" w14:textId="1068A460" w:rsidR="00CB64E8" w:rsidRDefault="00CB64E8" w:rsidP="00CB64E8">
            <w:pPr>
              <w:spacing w:before="60" w:after="60" w:line="276" w:lineRule="auto"/>
              <w:ind w:left="-11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0.5</w:t>
            </w:r>
          </w:p>
        </w:tc>
      </w:tr>
      <w:bookmarkEnd w:id="1"/>
      <w:tr w:rsidR="00CB64E8" w14:paraId="11CFC317" w14:textId="77777777" w:rsidTr="00CB64E8">
        <w:tc>
          <w:tcPr>
            <w:tcW w:w="374" w:type="pct"/>
          </w:tcPr>
          <w:p w14:paraId="46832922" w14:textId="1973B934" w:rsidR="00CB64E8" w:rsidRPr="00013299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6</w:t>
            </w:r>
          </w:p>
        </w:tc>
        <w:tc>
          <w:tcPr>
            <w:tcW w:w="3428" w:type="pct"/>
          </w:tcPr>
          <w:p w14:paraId="30CDE3B4" w14:textId="2088A057" w:rsidR="00CB64E8" w:rsidRPr="007107CF" w:rsidRDefault="00CB64E8" w:rsidP="00CB64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Nội dung kiến thức trình bày trong quyển báo cáo</w:t>
            </w:r>
          </w:p>
        </w:tc>
        <w:tc>
          <w:tcPr>
            <w:tcW w:w="692" w:type="pct"/>
          </w:tcPr>
          <w:p w14:paraId="7672021F" w14:textId="3D8F3666" w:rsidR="00CB64E8" w:rsidRPr="0027180C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5.1</w:t>
            </w:r>
          </w:p>
        </w:tc>
        <w:tc>
          <w:tcPr>
            <w:tcW w:w="505" w:type="pct"/>
          </w:tcPr>
          <w:p w14:paraId="65A54EE0" w14:textId="494C44A5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0.5</w:t>
            </w:r>
          </w:p>
        </w:tc>
      </w:tr>
      <w:tr w:rsidR="00CB64E8" w14:paraId="51C335D3" w14:textId="77777777" w:rsidTr="00CB64E8">
        <w:tc>
          <w:tcPr>
            <w:tcW w:w="374" w:type="pct"/>
          </w:tcPr>
          <w:p w14:paraId="6A7C096B" w14:textId="6EC8EDC8" w:rsidR="00CB64E8" w:rsidRPr="00013299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lastRenderedPageBreak/>
              <w:t>7</w:t>
            </w:r>
          </w:p>
        </w:tc>
        <w:tc>
          <w:tcPr>
            <w:tcW w:w="3428" w:type="pct"/>
          </w:tcPr>
          <w:p w14:paraId="33823353" w14:textId="347BEEFD" w:rsidR="00CB64E8" w:rsidRPr="007107CF" w:rsidRDefault="00CB64E8" w:rsidP="00CB64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Hình thức, định dạng quyển báo cáo</w:t>
            </w:r>
          </w:p>
        </w:tc>
        <w:tc>
          <w:tcPr>
            <w:tcW w:w="692" w:type="pct"/>
          </w:tcPr>
          <w:p w14:paraId="3417F730" w14:textId="7C277E55" w:rsidR="00CB64E8" w:rsidRPr="0027180C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5.1</w:t>
            </w:r>
          </w:p>
        </w:tc>
        <w:tc>
          <w:tcPr>
            <w:tcW w:w="505" w:type="pct"/>
          </w:tcPr>
          <w:p w14:paraId="24F7CEBF" w14:textId="7676CCD9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0.5</w:t>
            </w:r>
          </w:p>
        </w:tc>
      </w:tr>
      <w:tr w:rsidR="00CB64E8" w14:paraId="22EB2109" w14:textId="77777777" w:rsidTr="00CB64E8">
        <w:tc>
          <w:tcPr>
            <w:tcW w:w="374" w:type="pct"/>
          </w:tcPr>
          <w:p w14:paraId="48F4C195" w14:textId="0112AE23" w:rsidR="00CB64E8" w:rsidRPr="00013299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8</w:t>
            </w:r>
          </w:p>
        </w:tc>
        <w:tc>
          <w:tcPr>
            <w:tcW w:w="3428" w:type="pct"/>
          </w:tcPr>
          <w:p w14:paraId="70B35A7A" w14:textId="5E5B1C31" w:rsidR="00CB64E8" w:rsidRPr="00FD26A5" w:rsidRDefault="00CB64E8" w:rsidP="00CB64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Thái độ, tác phong làm việc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692" w:type="pct"/>
          </w:tcPr>
          <w:p w14:paraId="4B448DF1" w14:textId="73D6B527" w:rsidR="00CB64E8" w:rsidRPr="0027180C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6</w:t>
            </w:r>
          </w:p>
        </w:tc>
        <w:tc>
          <w:tcPr>
            <w:tcW w:w="505" w:type="pct"/>
          </w:tcPr>
          <w:p w14:paraId="2BA2E2FF" w14:textId="1672C036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0.5</w:t>
            </w:r>
          </w:p>
        </w:tc>
      </w:tr>
      <w:tr w:rsidR="00CB64E8" w14:paraId="797F11CE" w14:textId="77777777" w:rsidTr="00CB64E8">
        <w:tc>
          <w:tcPr>
            <w:tcW w:w="374" w:type="pct"/>
          </w:tcPr>
          <w:p w14:paraId="315F2C4A" w14:textId="0F1B8C2D" w:rsidR="00CB64E8" w:rsidRPr="00013299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9</w:t>
            </w:r>
          </w:p>
        </w:tc>
        <w:tc>
          <w:tcPr>
            <w:tcW w:w="3428" w:type="pct"/>
          </w:tcPr>
          <w:p w14:paraId="2B32DA71" w14:textId="32C00919" w:rsidR="00CB64E8" w:rsidRDefault="00CB64E8" w:rsidP="00CB64E8">
            <w:pP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 xml:space="preserve">Phong cách báo cáo, 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S</w:t>
            </w:r>
            <w:r>
              <w:rPr>
                <w:rFonts w:eastAsia="Times New Roman" w:cs="Times New Roman"/>
                <w:sz w:val="26"/>
                <w:szCs w:val="26"/>
              </w:rPr>
              <w:t>lide.</w:t>
            </w:r>
          </w:p>
        </w:tc>
        <w:tc>
          <w:tcPr>
            <w:tcW w:w="692" w:type="pct"/>
          </w:tcPr>
          <w:p w14:paraId="26B23291" w14:textId="4F85DAE2" w:rsidR="00CB64E8" w:rsidRPr="00013299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sz w:val="26"/>
                <w:szCs w:val="26"/>
                <w:lang w:val="en-US"/>
              </w:rPr>
              <w:t>CLO5.2</w:t>
            </w:r>
          </w:p>
        </w:tc>
        <w:tc>
          <w:tcPr>
            <w:tcW w:w="505" w:type="pct"/>
          </w:tcPr>
          <w:p w14:paraId="58F2E66F" w14:textId="2006247A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eastAsia="Times New Roman" w:cs="Times New Roman"/>
                <w:sz w:val="26"/>
                <w:szCs w:val="26"/>
              </w:rPr>
              <w:t>0.5</w:t>
            </w:r>
          </w:p>
        </w:tc>
      </w:tr>
      <w:tr w:rsidR="00CB64E8" w14:paraId="3C281C68" w14:textId="77777777" w:rsidTr="00CB64E8">
        <w:tc>
          <w:tcPr>
            <w:tcW w:w="374" w:type="pct"/>
          </w:tcPr>
          <w:p w14:paraId="3E0836E3" w14:textId="683F9E64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10</w:t>
            </w:r>
          </w:p>
        </w:tc>
        <w:tc>
          <w:tcPr>
            <w:tcW w:w="3428" w:type="pct"/>
          </w:tcPr>
          <w:p w14:paraId="5724782F" w14:textId="5E226EBD" w:rsidR="00CB64E8" w:rsidRPr="00487F0D" w:rsidRDefault="00CB64E8" w:rsidP="00CB64E8">
            <w:pPr>
              <w:spacing w:before="60" w:after="60"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Cộng điểm khuyến khích cho nhóm sinh viên tham gia thực hiện NCKH liên quan nội dung đề tài (tổng điểm chung không vượt quá 10 điểm)</w:t>
            </w:r>
          </w:p>
          <w:p w14:paraId="3850A0FC" w14:textId="49E29939" w:rsidR="00CB64E8" w:rsidRPr="00487F0D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Thi SV NCKH đạt giả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>i</w:t>
            </w: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 cấp khoa</w:t>
            </w:r>
          </w:p>
          <w:p w14:paraId="26CDBADB" w14:textId="174F5106" w:rsidR="00CB64E8" w:rsidRPr="00487F0D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Thi SV NCKH đạt giải cấp trường</w:t>
            </w:r>
          </w:p>
          <w:p w14:paraId="7C4362B4" w14:textId="4052FC05" w:rsidR="00CB64E8" w:rsidRPr="00487F0D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Có bài báo đăng hội thảo cấp khoa</w:t>
            </w:r>
          </w:p>
          <w:p w14:paraId="5C2E71AA" w14:textId="30CB55C7" w:rsidR="00CB64E8" w:rsidRPr="00487F0D" w:rsidRDefault="00CB64E8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 xml:space="preserve">Có bài báo đăng tạp chí </w:t>
            </w:r>
            <w:r>
              <w:rPr>
                <w:rFonts w:eastAsia="Times New Roman" w:cs="Times New Roman"/>
                <w:sz w:val="26"/>
                <w:szCs w:val="26"/>
                <w:lang w:val="en-US"/>
              </w:rPr>
              <w:t xml:space="preserve">khoa học </w:t>
            </w: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cấp trường trở lên</w:t>
            </w:r>
          </w:p>
        </w:tc>
        <w:tc>
          <w:tcPr>
            <w:tcW w:w="692" w:type="pct"/>
          </w:tcPr>
          <w:p w14:paraId="7CCB605E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505" w:type="pct"/>
          </w:tcPr>
          <w:p w14:paraId="088B5FE6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77683779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</w:p>
          <w:p w14:paraId="18BC81EE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0.5</w:t>
            </w:r>
          </w:p>
          <w:p w14:paraId="6CCB14D8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1.0</w:t>
            </w:r>
          </w:p>
          <w:p w14:paraId="153A078D" w14:textId="77777777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0.5</w:t>
            </w:r>
          </w:p>
          <w:p w14:paraId="213CFFA5" w14:textId="545B9E73" w:rsidR="00CB64E8" w:rsidRPr="00487F0D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sz w:val="26"/>
                <w:szCs w:val="26"/>
                <w:lang w:val="en-US"/>
              </w:rPr>
            </w:pPr>
            <w:r w:rsidRPr="00487F0D">
              <w:rPr>
                <w:rFonts w:eastAsia="Times New Roman" w:cs="Times New Roman"/>
                <w:sz w:val="26"/>
                <w:szCs w:val="26"/>
                <w:lang w:val="en-US"/>
              </w:rPr>
              <w:t>1.0</w:t>
            </w:r>
          </w:p>
        </w:tc>
      </w:tr>
      <w:tr w:rsidR="00CB64E8" w14:paraId="1E9F331B" w14:textId="77777777" w:rsidTr="001A32AF">
        <w:tc>
          <w:tcPr>
            <w:tcW w:w="3803" w:type="pct"/>
            <w:gridSpan w:val="2"/>
          </w:tcPr>
          <w:p w14:paraId="1ADAF1BE" w14:textId="77777777" w:rsidR="00CB64E8" w:rsidRDefault="00CB64E8" w:rsidP="00CB64E8">
            <w:pPr>
              <w:spacing w:before="60" w:after="60" w:line="276" w:lineRule="auto"/>
              <w:jc w:val="right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692" w:type="pct"/>
          </w:tcPr>
          <w:p w14:paraId="52207D50" w14:textId="77777777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</w:p>
        </w:tc>
        <w:tc>
          <w:tcPr>
            <w:tcW w:w="505" w:type="pct"/>
          </w:tcPr>
          <w:p w14:paraId="5C78BAB2" w14:textId="1D4A9AC7" w:rsidR="00CB64E8" w:rsidRDefault="00CB64E8" w:rsidP="00CB64E8">
            <w:pPr>
              <w:spacing w:before="60" w:after="60"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10.0</w:t>
            </w:r>
          </w:p>
        </w:tc>
      </w:tr>
    </w:tbl>
    <w:p w14:paraId="49FB87A5" w14:textId="2B1D907D" w:rsidR="00A0250C" w:rsidRPr="00A0250C" w:rsidRDefault="00815077" w:rsidP="00F3324F">
      <w:pPr>
        <w:keepNext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4C705D">
        <w:rPr>
          <w:rFonts w:eastAsia="Times New Roman" w:cs="Times New Roman"/>
          <w:b/>
          <w:color w:val="000000"/>
          <w:sz w:val="26"/>
          <w:szCs w:val="26"/>
        </w:rPr>
        <w:t>Thời gian và các công việc trong tuần</w:t>
      </w:r>
      <w:r w:rsidRPr="004C705D">
        <w:rPr>
          <w:rFonts w:eastAsia="Times New Roman" w:cs="Times New Roman"/>
          <w:color w:val="000000"/>
          <w:sz w:val="26"/>
          <w:szCs w:val="26"/>
        </w:rPr>
        <w:t>:</w:t>
      </w:r>
    </w:p>
    <w:tbl>
      <w:tblPr>
        <w:tblStyle w:val="Style1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9"/>
        <w:gridCol w:w="7933"/>
      </w:tblGrid>
      <w:tr w:rsidR="00A0250C" w14:paraId="0690D75B" w14:textId="77777777" w:rsidTr="00404047">
        <w:trPr>
          <w:trHeight w:val="513"/>
          <w:tblHeader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79557" w14:textId="77777777" w:rsidR="00A0250C" w:rsidRDefault="00A0250C" w:rsidP="00404047">
            <w:pPr>
              <w:keepNext/>
              <w:spacing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Tuần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18E187" w14:textId="77777777" w:rsidR="00A0250C" w:rsidRDefault="00A0250C" w:rsidP="00404047">
            <w:pPr>
              <w:keepNext/>
              <w:spacing w:line="276" w:lineRule="auto"/>
              <w:jc w:val="center"/>
              <w:rPr>
                <w:rFonts w:eastAsia="Times New Roman" w:cs="Times New Roman"/>
                <w:b/>
                <w:sz w:val="26"/>
                <w:szCs w:val="26"/>
              </w:rPr>
            </w:pPr>
            <w:r>
              <w:rPr>
                <w:rFonts w:eastAsia="Times New Roman" w:cs="Times New Roman"/>
                <w:b/>
                <w:sz w:val="26"/>
                <w:szCs w:val="26"/>
              </w:rPr>
              <w:t>Nội dung công việc</w:t>
            </w:r>
          </w:p>
        </w:tc>
      </w:tr>
      <w:tr w:rsidR="00A0250C" w14:paraId="56E2232E" w14:textId="77777777" w:rsidTr="00404047"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27354" w14:textId="77777777" w:rsidR="00A0250C" w:rsidRDefault="00A0250C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1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F6356" w14:textId="77777777" w:rsidR="00A0250C" w:rsidRDefault="00A0250C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Xác định rõ mục tiêu và yêu cầu của đề tài.</w:t>
            </w:r>
          </w:p>
          <w:p w14:paraId="2102C3F8" w14:textId="77777777" w:rsidR="00A0250C" w:rsidRDefault="00A0250C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Nhóm lập kế hoạch thực hiện đồ án.</w:t>
            </w:r>
          </w:p>
          <w:p w14:paraId="0224BFE3" w14:textId="390D80EB" w:rsidR="00A0250C" w:rsidRDefault="000B7283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Nhóm</w:t>
            </w:r>
            <w:r w:rsidR="00A0250C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trưởng phân chia công việc cụ thể cho từng thành viên.</w:t>
            </w:r>
          </w:p>
        </w:tc>
      </w:tr>
      <w:tr w:rsidR="00A0250C" w14:paraId="0DF0CB7A" w14:textId="77777777" w:rsidTr="00404047"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6C9300" w14:textId="77777777" w:rsidR="00A0250C" w:rsidRDefault="00A0250C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2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03813" w14:textId="2F5CEFA0" w:rsidR="00A0250C" w:rsidRP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sz w:val="26"/>
                <w:szCs w:val="26"/>
              </w:rPr>
            </w:pPr>
            <w:r w:rsidRPr="00FA0C21">
              <w:rPr>
                <w:sz w:val="26"/>
                <w:szCs w:val="26"/>
              </w:rPr>
              <w:t>Làm rõ tình hình nghiên cứu liên quan đến Web3, AI, Smart Contract</w:t>
            </w:r>
            <w:r w:rsidRPr="00FA0C21">
              <w:rPr>
                <w:sz w:val="26"/>
                <w:szCs w:val="26"/>
                <w:lang w:val="en-US"/>
              </w:rPr>
              <w:t>.</w:t>
            </w:r>
          </w:p>
          <w:p w14:paraId="1C83F8E9" w14:textId="17D6E019" w:rsidR="00A0250C" w:rsidRPr="00FA0C21" w:rsidRDefault="00FA0C21" w:rsidP="00F3324F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FA0C21">
              <w:rPr>
                <w:sz w:val="26"/>
                <w:szCs w:val="26"/>
              </w:rPr>
              <w:t>Đề xuất giải pháp tổng quan, xác định nhiệm vụ thực hiện</w:t>
            </w:r>
            <w:r w:rsidR="00A0250C" w:rsidRPr="00FA0C21"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.</w:t>
            </w:r>
          </w:p>
        </w:tc>
      </w:tr>
      <w:tr w:rsidR="00A0250C" w14:paraId="65AB4BFE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AD013" w14:textId="77777777" w:rsidR="00A0250C" w:rsidRDefault="00A0250C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3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469F" w14:textId="77777777" w:rsidR="00A0250C" w:rsidRP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Nghiên cứu mô hình AI.</w:t>
            </w:r>
          </w:p>
          <w:p w14:paraId="3ECD510E" w14:textId="468F3FAF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cs="Times New Roman"/>
                <w:color w:val="000000"/>
                <w:sz w:val="26"/>
                <w:szCs w:val="26"/>
              </w:rPr>
            </w:pPr>
            <w:r>
              <w:rPr>
                <w:rFonts w:cs="Times New Roman"/>
                <w:color w:val="000000"/>
                <w:sz w:val="26"/>
                <w:szCs w:val="26"/>
              </w:rPr>
              <w:t>T</w:t>
            </w:r>
            <w:r>
              <w:rPr>
                <w:rFonts w:cs="Times New Roman"/>
                <w:color w:val="000000"/>
                <w:sz w:val="26"/>
                <w:szCs w:val="26"/>
                <w:lang w:val="en-US"/>
              </w:rPr>
              <w:t>ìm hiểu ứng dụng BERT (phân tích ngữ nghĩa) và CNN (giảm chiều dữ liệu).</w:t>
            </w:r>
          </w:p>
        </w:tc>
      </w:tr>
      <w:tr w:rsidR="00A0250C" w14:paraId="5DD911E7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F3B2B" w14:textId="5FC523B3" w:rsidR="00A0250C" w:rsidRDefault="00A0250C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4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DD00A" w14:textId="77777777" w:rsidR="00A0250C" w:rsidRDefault="00A0250C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Cài đặt thuật toán, mô hình áp dụng cho bài toán.</w:t>
            </w:r>
          </w:p>
          <w:p w14:paraId="7482ED5D" w14:textId="4B2E3F17" w:rsidR="00A0250C" w:rsidRDefault="00A0250C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Báo cáo tuần.</w:t>
            </w:r>
          </w:p>
        </w:tc>
      </w:tr>
      <w:tr w:rsidR="00FA0C21" w14:paraId="1D9C6729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55AC8" w14:textId="28F781EA" w:rsidR="00FA0C21" w:rsidRDefault="00FA0C21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5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5A94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Đánh giá hiệu suất mô hình AI.</w:t>
            </w:r>
          </w:p>
          <w:p w14:paraId="49D5E879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Tinh chỉnh mô hình.</w:t>
            </w:r>
          </w:p>
          <w:p w14:paraId="560875CF" w14:textId="4823ADE4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Báo cáo tuần.</w:t>
            </w:r>
          </w:p>
        </w:tc>
      </w:tr>
      <w:tr w:rsidR="00FA0C21" w14:paraId="4C670A86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2AF0E" w14:textId="3A3FB976" w:rsidR="00FA0C21" w:rsidRDefault="00FA0C21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6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EE83E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Xây dựng kiến trúc hệ thống MERN Stack (MongoDB, Express, React, Node).</w:t>
            </w:r>
          </w:p>
          <w:p w14:paraId="17AE705F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Cài đặt Backend (Node.js + MongoDB Compass).</w:t>
            </w:r>
          </w:p>
          <w:p w14:paraId="2392A8EB" w14:textId="1BD2D38E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Báo cáo tuần.</w:t>
            </w:r>
          </w:p>
        </w:tc>
      </w:tr>
      <w:tr w:rsidR="00A0250C" w14:paraId="02A4ED4F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0B457" w14:textId="72A7E3DF" w:rsidR="00A0250C" w:rsidRDefault="00A0250C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7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C2403" w14:textId="77777777" w:rsidR="00A0250C" w:rsidRP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Xây dựng Frontend (React.js).</w:t>
            </w:r>
          </w:p>
          <w:p w14:paraId="51FCA117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Kết nối Frontend – Backend.</w:t>
            </w:r>
          </w:p>
          <w:p w14:paraId="63FD2C9A" w14:textId="6012B12B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Báo cáo tuần.</w:t>
            </w:r>
          </w:p>
        </w:tc>
      </w:tr>
      <w:tr w:rsidR="00FA0C21" w14:paraId="386D3906" w14:textId="77777777" w:rsidTr="00404047">
        <w:trPr>
          <w:trHeight w:val="440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F07DBD" w14:textId="020AAC42" w:rsidR="00FA0C21" w:rsidRDefault="00FA0C21" w:rsidP="00404047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lastRenderedPageBreak/>
              <w:t>8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96507" w14:textId="1CF0BC98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Tích hợp mô hình AI vào hệ thống.</w:t>
            </w:r>
          </w:p>
          <w:p w14:paraId="639BB99D" w14:textId="77777777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Phát triển chức năng chấm điểm nhân sự, phân tích dữ liệu phản hồi.</w:t>
            </w:r>
          </w:p>
          <w:p w14:paraId="33149A39" w14:textId="31E05492" w:rsidR="00FA0C21" w:rsidRDefault="00FA0C21" w:rsidP="00F3324F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Báo cáo tuần.</w:t>
            </w:r>
          </w:p>
        </w:tc>
      </w:tr>
      <w:tr w:rsidR="00FA0C21" w14:paraId="71B8A50C" w14:textId="77777777" w:rsidTr="00404047">
        <w:trPr>
          <w:trHeight w:val="359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30AF9E" w14:textId="614743EF" w:rsidR="00FA0C21" w:rsidRPr="00307C1C" w:rsidRDefault="00FA0C21" w:rsidP="00FA0C21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9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DB060" w14:textId="77777777" w:rsidR="00FA0C21" w:rsidRDefault="00FA0C21" w:rsidP="00FA0C21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Tích hợp Smart Contract để triển khai thanh toán KPI.</w:t>
            </w:r>
          </w:p>
          <w:p w14:paraId="42CDF18E" w14:textId="4300E27D" w:rsidR="00FA0C21" w:rsidRPr="00FA0C21" w:rsidRDefault="00FA0C21" w:rsidP="00FA0C21">
            <w:pPr>
              <w:keepNext/>
              <w:numPr>
                <w:ilvl w:val="0"/>
                <w:numId w:val="7"/>
              </w:numPr>
              <w:spacing w:line="276" w:lineRule="auto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 w:rsidRPr="00FA0C21"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Triển khai xác thực bằng thẻ vật lý/QR code.</w:t>
            </w:r>
          </w:p>
        </w:tc>
      </w:tr>
      <w:tr w:rsidR="00FA0C21" w14:paraId="16D0BCAD" w14:textId="77777777" w:rsidTr="00404047">
        <w:trPr>
          <w:trHeight w:val="359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83908" w14:textId="31691230" w:rsidR="00FA0C21" w:rsidRDefault="00FA0C21" w:rsidP="00FA0C21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10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79ED9" w14:textId="77777777" w:rsid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Hoàn chỉnh hệ thống: Backend (Render), Frontend (Netlify).</w:t>
            </w:r>
          </w:p>
          <w:p w14:paraId="6000B947" w14:textId="1E95958B" w:rsid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Thử nghiệm API bằng Postman, giao diện bằng Lighthouse.</w:t>
            </w:r>
          </w:p>
        </w:tc>
      </w:tr>
      <w:tr w:rsidR="00FA0C21" w14:paraId="5E5807AF" w14:textId="77777777" w:rsidTr="00404047">
        <w:trPr>
          <w:trHeight w:val="359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0B16C" w14:textId="77B10DFE" w:rsidR="00FA0C21" w:rsidRPr="00307C1C" w:rsidRDefault="00FA0C21" w:rsidP="00FA0C21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1</w:t>
            </w:r>
            <w:r>
              <w:rPr>
                <w:rFonts w:eastAsia="Times New Roman" w:cs="Times New Roman"/>
                <w:color w:val="000000"/>
                <w:sz w:val="26"/>
                <w:szCs w:val="26"/>
              </w:rPr>
              <w:t>1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23856" w14:textId="241FAD86" w:rsidR="00FA0C21" w:rsidRP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Đ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ánh giá hiệu suất hệ thống, hiệu quả mô hình AI.</w:t>
            </w:r>
          </w:p>
          <w:p w14:paraId="6E50B6A8" w14:textId="60F280C9" w:rsid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Thu thập ph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ản hồi từ người dùng.</w:t>
            </w:r>
          </w:p>
          <w:p w14:paraId="62151874" w14:textId="4348ACFD" w:rsidR="00FA0C21" w:rsidRP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Hoàn chỉnh báo cáo.</w:t>
            </w:r>
          </w:p>
        </w:tc>
      </w:tr>
      <w:tr w:rsidR="00FA0C21" w14:paraId="6D4E80D3" w14:textId="77777777" w:rsidTr="00404047">
        <w:trPr>
          <w:trHeight w:val="359"/>
        </w:trPr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88FFF" w14:textId="20DEB24C" w:rsidR="00FA0C21" w:rsidRDefault="00FA0C21" w:rsidP="00FA0C21">
            <w:pPr>
              <w:spacing w:line="276" w:lineRule="auto"/>
              <w:ind w:left="43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12</w:t>
            </w:r>
          </w:p>
        </w:tc>
        <w:tc>
          <w:tcPr>
            <w:tcW w:w="4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AC462" w14:textId="77777777" w:rsid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</w:rPr>
              <w:t>Thiết kế bài báo cáo trên PowerPoint.</w:t>
            </w:r>
          </w:p>
          <w:p w14:paraId="42590CD8" w14:textId="0CFCB4FA" w:rsidR="00FA0C21" w:rsidRDefault="00FA0C21" w:rsidP="00FA0C21">
            <w:pPr>
              <w:keepNext/>
              <w:numPr>
                <w:ilvl w:val="0"/>
                <w:numId w:val="8"/>
              </w:numPr>
              <w:spacing w:line="276" w:lineRule="auto"/>
              <w:ind w:left="336"/>
              <w:jc w:val="both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/>
              </w:rPr>
              <w:t>Nộp báo cáo</w:t>
            </w:r>
            <w:r>
              <w:rPr>
                <w:rFonts w:eastAsia="Times New Roman" w:cs="Times New Roman"/>
                <w:color w:val="000000"/>
                <w:sz w:val="26"/>
                <w:szCs w:val="26"/>
              </w:rPr>
              <w:t>.</w:t>
            </w:r>
          </w:p>
        </w:tc>
      </w:tr>
    </w:tbl>
    <w:p w14:paraId="0D2197F6" w14:textId="77777777" w:rsidR="00A0250C" w:rsidRPr="004C705D" w:rsidRDefault="00A0250C" w:rsidP="00A0250C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</w:p>
    <w:p w14:paraId="6D77BA34" w14:textId="71A041D5" w:rsidR="007C06D8" w:rsidRPr="007C06D8" w:rsidRDefault="00815077" w:rsidP="00F332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r w:rsidRPr="003209A8">
        <w:rPr>
          <w:rFonts w:eastAsia="Times New Roman" w:cs="Times New Roman"/>
          <w:b/>
          <w:color w:val="000000"/>
          <w:sz w:val="26"/>
          <w:szCs w:val="26"/>
        </w:rPr>
        <w:t>Tài liệu tham khảo</w:t>
      </w:r>
    </w:p>
    <w:p w14:paraId="1F81F777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Andreas M. Antonopoulos, Gavin Wood, “Mastering Ethereum”, O’Reilly Media, 2018.</w:t>
      </w:r>
    </w:p>
    <w:p w14:paraId="57FF4461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Daniel Drescher, “Blockchain Basics: A Non-Technical Introduction in 25 Steps”, Apress, 2017.</w:t>
      </w:r>
    </w:p>
    <w:p w14:paraId="76EF2742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Ritesh Modi, “Solidity Programming Essentials”, Packt Publishing, 2018.</w:t>
      </w:r>
    </w:p>
    <w:p w14:paraId="4FC21001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Aurélien Géron, “Hands-On Machine Learning with Scikit-Learn, Keras, and TensorFlow”, O’Reilly Media, 2019.</w:t>
      </w:r>
    </w:p>
    <w:p w14:paraId="62ECC81C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Ian Goodfellow, Yoshua Bengio, Aaron Courville, “Deep Learning”, MIT Press, 2016.</w:t>
      </w:r>
    </w:p>
    <w:p w14:paraId="30C5BA88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Steven Bird, Ewan Klein, Edward Loper, “Natural Language Processing with Python”, O’Reilly Media, 2009.</w:t>
      </w:r>
    </w:p>
    <w:p w14:paraId="2C91BD83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Daniel Jurafsky, James H. Martin, “Speech and Language Processing”, Prentice Hall, 2021.</w:t>
      </w:r>
    </w:p>
    <w:p w14:paraId="6E2016B7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Mohsen Attaran, “Blockchain Applications in Payment Systems”, CRC Press, 2022.</w:t>
      </w:r>
    </w:p>
    <w:p w14:paraId="6014594C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Raef Meeuwisse, “Cybersecurity for Beginners”, Cyber Simplicity Ltd, 2017.</w:t>
      </w:r>
    </w:p>
    <w:p w14:paraId="07B2AB54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</w:rPr>
        <w:t>Svetlin Nakov, “Practical Cryptography for Developers”, SoftUni, 2018.</w:t>
      </w:r>
    </w:p>
    <w:p w14:paraId="6C636C83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  <w:lang w:val="en-US"/>
        </w:rPr>
        <w:t>L. Song, “Ensuring Brand Safety by Using Contextual Text Features: A Study of Text Classification with BERT,” Uppsala University, 2022.</w:t>
      </w:r>
    </w:p>
    <w:p w14:paraId="3D46C3DE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  <w:lang w:val="en-US"/>
        </w:rPr>
        <w:t xml:space="preserve">J. Dong, F. He, Y. Guo, and H. Zhang, “A Commodity Review Sentiment Analysis Based on BERT-CNN Model,” ICCCS Proceedings, 2020. </w:t>
      </w:r>
    </w:p>
    <w:p w14:paraId="5ED4F33D" w14:textId="77777777" w:rsid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  <w:lang w:val="en-US"/>
        </w:rPr>
        <w:lastRenderedPageBreak/>
        <w:t xml:space="preserve">S. Yu, J. Su, and D. Luo, “Improving BERT-Based Text Classification With Auxiliary Sentence and Domain Knowledge,” IEEE Access, 2019. </w:t>
      </w:r>
    </w:p>
    <w:p w14:paraId="29BBAA53" w14:textId="34021ECD" w:rsidR="007C06D8" w:rsidRPr="007C06D8" w:rsidRDefault="007C06D8" w:rsidP="00F3324F">
      <w:pPr>
        <w:pStyle w:val="ListParagraph"/>
        <w:numPr>
          <w:ilvl w:val="0"/>
          <w:numId w:val="15"/>
        </w:numPr>
        <w:spacing w:before="120" w:after="60" w:line="276" w:lineRule="auto"/>
        <w:ind w:left="426"/>
        <w:rPr>
          <w:rFonts w:eastAsia="Times New Roman" w:cs="Times New Roman"/>
          <w:color w:val="000000"/>
          <w:sz w:val="26"/>
          <w:szCs w:val="26"/>
          <w:lang w:val="en-US"/>
        </w:rPr>
      </w:pPr>
      <w:r>
        <w:rPr>
          <w:rFonts w:eastAsia="Times New Roman" w:cs="Times New Roman"/>
          <w:color w:val="000000"/>
          <w:sz w:val="26"/>
          <w:szCs w:val="26"/>
          <w:lang w:val="en-US"/>
        </w:rPr>
        <w:t>C. Sun, X. Qiu, Y. Xu, and X. Huang, “How to Fine-Tune BERT for Text Classification,” Fudan University, Shanghai, China</w:t>
      </w:r>
    </w:p>
    <w:p w14:paraId="48FA60D6" w14:textId="41DACD2F" w:rsidR="00CC4EFF" w:rsidRPr="003209A8" w:rsidRDefault="00815077" w:rsidP="00F3324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  <w:bookmarkStart w:id="2" w:name="3znysh7" w:colFirst="0" w:colLast="0"/>
      <w:bookmarkEnd w:id="2"/>
      <w:r w:rsidRPr="003209A8">
        <w:rPr>
          <w:rFonts w:eastAsia="Times New Roman" w:cs="Times New Roman"/>
          <w:b/>
          <w:color w:val="000000"/>
          <w:sz w:val="26"/>
          <w:szCs w:val="26"/>
        </w:rPr>
        <w:t>Một số yêu cầu khác</w:t>
      </w:r>
    </w:p>
    <w:p w14:paraId="4861CD9B" w14:textId="7725ABE4" w:rsidR="00CC4EFF" w:rsidRPr="003209A8" w:rsidRDefault="00815077" w:rsidP="00F3324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60" w:after="60" w:line="276" w:lineRule="auto"/>
        <w:ind w:left="0" w:hanging="3"/>
        <w:jc w:val="both"/>
        <w:rPr>
          <w:sz w:val="26"/>
          <w:szCs w:val="26"/>
        </w:rPr>
      </w:pPr>
      <w:r w:rsidRPr="003209A8">
        <w:rPr>
          <w:rFonts w:eastAsia="Times New Roman" w:cs="Times New Roman"/>
          <w:color w:val="000000"/>
          <w:sz w:val="26"/>
          <w:szCs w:val="26"/>
        </w:rPr>
        <w:t xml:space="preserve">Số lượng SV </w:t>
      </w:r>
      <w:r w:rsidR="00077683" w:rsidRPr="00A002FB">
        <w:rPr>
          <w:rFonts w:eastAsia="Times New Roman" w:cs="Times New Roman"/>
          <w:color w:val="000000"/>
          <w:sz w:val="26"/>
          <w:szCs w:val="26"/>
        </w:rPr>
        <w:t xml:space="preserve">tối đa </w:t>
      </w:r>
      <w:r w:rsidRPr="003209A8">
        <w:rPr>
          <w:rFonts w:eastAsia="Times New Roman" w:cs="Times New Roman"/>
          <w:color w:val="000000"/>
          <w:sz w:val="26"/>
          <w:szCs w:val="26"/>
        </w:rPr>
        <w:t>thực hiện đề tài: 3</w:t>
      </w:r>
      <w:r w:rsidR="00F90C12" w:rsidRPr="00A002FB">
        <w:rPr>
          <w:rFonts w:eastAsia="Times New Roman" w:cs="Times New Roman"/>
          <w:color w:val="000000"/>
          <w:sz w:val="26"/>
          <w:szCs w:val="26"/>
        </w:rPr>
        <w:t xml:space="preserve"> sinh viên.</w:t>
      </w:r>
    </w:p>
    <w:p w14:paraId="4FF50935" w14:textId="1F6BE3C6" w:rsidR="00CC4EFF" w:rsidRPr="003209A8" w:rsidRDefault="00815077" w:rsidP="00F3324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60" w:after="60" w:line="276" w:lineRule="auto"/>
        <w:ind w:left="0" w:hanging="3"/>
        <w:jc w:val="both"/>
        <w:rPr>
          <w:color w:val="000000"/>
          <w:sz w:val="26"/>
          <w:szCs w:val="26"/>
        </w:rPr>
      </w:pPr>
      <w:r w:rsidRPr="003209A8">
        <w:rPr>
          <w:rFonts w:eastAsia="Times New Roman" w:cs="Times New Roman"/>
          <w:color w:val="000000"/>
          <w:sz w:val="26"/>
          <w:szCs w:val="26"/>
        </w:rPr>
        <w:t>Có khả năng và tư duy lập trình</w:t>
      </w:r>
      <w:r w:rsidR="007E00ED" w:rsidRPr="00A002FB">
        <w:rPr>
          <w:rFonts w:eastAsia="Times New Roman" w:cs="Times New Roman"/>
          <w:color w:val="000000"/>
          <w:sz w:val="26"/>
          <w:szCs w:val="26"/>
        </w:rPr>
        <w:t>, đọc hiểu tiếng Anh,…</w:t>
      </w:r>
    </w:p>
    <w:p w14:paraId="40D22AAB" w14:textId="5F71731E" w:rsidR="00523EA6" w:rsidRPr="003209A8" w:rsidRDefault="00815077" w:rsidP="00F3324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60" w:after="240" w:line="276" w:lineRule="auto"/>
        <w:ind w:left="284" w:hanging="287"/>
        <w:jc w:val="both"/>
        <w:rPr>
          <w:color w:val="000000"/>
          <w:sz w:val="26"/>
          <w:szCs w:val="26"/>
        </w:rPr>
      </w:pPr>
      <w:r w:rsidRPr="003209A8">
        <w:rPr>
          <w:rFonts w:eastAsia="Times New Roman" w:cs="Times New Roman"/>
          <w:color w:val="000000"/>
          <w:sz w:val="26"/>
          <w:szCs w:val="26"/>
        </w:rPr>
        <w:t xml:space="preserve">Gặp </w:t>
      </w:r>
      <w:r w:rsidR="00077683" w:rsidRPr="00A002FB">
        <w:rPr>
          <w:rFonts w:eastAsia="Times New Roman" w:cs="Times New Roman"/>
          <w:color w:val="000000"/>
          <w:sz w:val="26"/>
          <w:szCs w:val="26"/>
        </w:rPr>
        <w:t>giảng</w:t>
      </w:r>
      <w:r w:rsidRPr="003209A8">
        <w:rPr>
          <w:rFonts w:eastAsia="Times New Roman" w:cs="Times New Roman"/>
          <w:color w:val="000000"/>
          <w:sz w:val="26"/>
          <w:szCs w:val="26"/>
        </w:rPr>
        <w:t xml:space="preserve"> viên hướng dẫn ít nhất 1 lần/tuần, thực hiện đề tài theo sự phân công của </w:t>
      </w:r>
      <w:r w:rsidR="00077683" w:rsidRPr="00A002FB">
        <w:rPr>
          <w:rFonts w:eastAsia="Times New Roman" w:cs="Times New Roman"/>
          <w:color w:val="000000"/>
          <w:sz w:val="26"/>
          <w:szCs w:val="26"/>
        </w:rPr>
        <w:t>giảng</w:t>
      </w:r>
      <w:r w:rsidR="00077683" w:rsidRPr="003209A8">
        <w:rPr>
          <w:rFonts w:eastAsia="Times New Roman" w:cs="Times New Roman"/>
          <w:color w:val="000000"/>
          <w:sz w:val="26"/>
          <w:szCs w:val="26"/>
        </w:rPr>
        <w:t xml:space="preserve"> </w:t>
      </w:r>
      <w:r w:rsidRPr="003209A8">
        <w:rPr>
          <w:rFonts w:eastAsia="Times New Roman" w:cs="Times New Roman"/>
          <w:color w:val="000000"/>
          <w:sz w:val="26"/>
          <w:szCs w:val="26"/>
        </w:rPr>
        <w:t>viên hướng dẫn. Trước mỗi bu</w:t>
      </w:r>
      <w:r w:rsidR="00FE54DC" w:rsidRPr="00A002FB">
        <w:rPr>
          <w:rFonts w:eastAsia="Times New Roman" w:cs="Times New Roman"/>
          <w:color w:val="000000"/>
          <w:sz w:val="26"/>
          <w:szCs w:val="26"/>
        </w:rPr>
        <w:t>ổi</w:t>
      </w:r>
      <w:r w:rsidRPr="003209A8">
        <w:rPr>
          <w:rFonts w:eastAsia="Times New Roman" w:cs="Times New Roman"/>
          <w:color w:val="000000"/>
          <w:sz w:val="26"/>
          <w:szCs w:val="26"/>
        </w:rPr>
        <w:t xml:space="preserve"> báo cáo, sinh viên phải tích hợp những nội dung được phân công vào chung trong một tài liệu/</w:t>
      </w:r>
      <w:r w:rsidR="00F90C12" w:rsidRPr="00A002FB">
        <w:rPr>
          <w:rFonts w:eastAsia="Times New Roman" w:cs="Times New Roman"/>
          <w:color w:val="000000"/>
          <w:sz w:val="26"/>
          <w:szCs w:val="26"/>
        </w:rPr>
        <w:t xml:space="preserve"> </w:t>
      </w:r>
      <w:r w:rsidRPr="003209A8">
        <w:rPr>
          <w:rFonts w:eastAsia="Times New Roman" w:cs="Times New Roman"/>
          <w:color w:val="000000"/>
          <w:sz w:val="26"/>
          <w:szCs w:val="26"/>
        </w:rPr>
        <w:t>phần mềm.</w:t>
      </w:r>
    </w:p>
    <w:p w14:paraId="1563CDDE" w14:textId="30A41EDC" w:rsidR="00CC4EFF" w:rsidRPr="00AE09E0" w:rsidRDefault="00815077" w:rsidP="000F5C22">
      <w:pPr>
        <w:pBdr>
          <w:top w:val="nil"/>
          <w:left w:val="nil"/>
          <w:bottom w:val="nil"/>
          <w:right w:val="nil"/>
          <w:between w:val="nil"/>
        </w:pBdr>
        <w:tabs>
          <w:tab w:val="center" w:pos="7655"/>
        </w:tabs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  <w:lang w:val="en-US"/>
        </w:rPr>
      </w:pPr>
      <w:r w:rsidRPr="004C705D">
        <w:rPr>
          <w:rFonts w:eastAsia="Times New Roman" w:cs="Times New Roman"/>
          <w:color w:val="000000"/>
          <w:sz w:val="26"/>
          <w:szCs w:val="26"/>
        </w:rPr>
        <w:tab/>
        <w:t xml:space="preserve">Tp.HCM, ngày </w:t>
      </w:r>
      <w:r w:rsidR="00AE09E0">
        <w:rPr>
          <w:rFonts w:eastAsia="Times New Roman" w:cs="Times New Roman"/>
          <w:color w:val="000000"/>
          <w:sz w:val="26"/>
          <w:szCs w:val="26"/>
          <w:lang w:val="en-US"/>
        </w:rPr>
        <w:t>15</w:t>
      </w:r>
      <w:r w:rsidRPr="004C705D">
        <w:rPr>
          <w:rFonts w:eastAsia="Times New Roman" w:cs="Times New Roman"/>
          <w:color w:val="000000"/>
          <w:sz w:val="26"/>
          <w:szCs w:val="26"/>
        </w:rPr>
        <w:t xml:space="preserve"> tháng</w:t>
      </w:r>
      <w:r w:rsidR="00AE09E0">
        <w:rPr>
          <w:rFonts w:eastAsia="Times New Roman" w:cs="Times New Roman"/>
          <w:color w:val="000000"/>
          <w:sz w:val="26"/>
          <w:szCs w:val="26"/>
          <w:lang w:val="en-US"/>
        </w:rPr>
        <w:t xml:space="preserve"> 9</w:t>
      </w:r>
      <w:r w:rsidR="00814C8B">
        <w:rPr>
          <w:rFonts w:eastAsia="Times New Roman" w:cs="Times New Roman"/>
          <w:color w:val="000000"/>
          <w:sz w:val="26"/>
          <w:szCs w:val="26"/>
          <w:lang w:val="en-US"/>
        </w:rPr>
        <w:t xml:space="preserve"> </w:t>
      </w:r>
      <w:r w:rsidRPr="004C705D">
        <w:rPr>
          <w:rFonts w:eastAsia="Times New Roman" w:cs="Times New Roman"/>
          <w:color w:val="000000"/>
          <w:sz w:val="26"/>
          <w:szCs w:val="26"/>
        </w:rPr>
        <w:t>năm 202</w:t>
      </w:r>
      <w:r w:rsidR="00AE09E0">
        <w:rPr>
          <w:rFonts w:eastAsia="Times New Roman" w:cs="Times New Roman"/>
          <w:color w:val="000000"/>
          <w:sz w:val="26"/>
          <w:szCs w:val="26"/>
          <w:lang w:val="en-US"/>
        </w:rPr>
        <w:t>5</w:t>
      </w:r>
    </w:p>
    <w:p w14:paraId="7F68DB11" w14:textId="77777777" w:rsidR="000F5C22" w:rsidRDefault="000F5C22" w:rsidP="000F5C22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7655"/>
        </w:tabs>
        <w:spacing w:before="60" w:after="60" w:line="276" w:lineRule="auto"/>
        <w:jc w:val="both"/>
        <w:rPr>
          <w:rFonts w:eastAsia="Times New Roman" w:cs="Times New Roman"/>
          <w:i/>
          <w:color w:val="000000"/>
          <w:sz w:val="26"/>
          <w:szCs w:val="26"/>
        </w:rPr>
      </w:pPr>
      <w:r>
        <w:rPr>
          <w:rFonts w:eastAsia="Times New Roman" w:cs="Times New Roman"/>
          <w:color w:val="000000"/>
          <w:sz w:val="26"/>
          <w:szCs w:val="26"/>
        </w:rPr>
        <w:tab/>
      </w:r>
      <w:r w:rsidR="00815077" w:rsidRPr="004C705D">
        <w:rPr>
          <w:rFonts w:eastAsia="Times New Roman" w:cs="Times New Roman"/>
          <w:i/>
          <w:color w:val="000000"/>
          <w:sz w:val="26"/>
          <w:szCs w:val="26"/>
        </w:rPr>
        <w:t xml:space="preserve">Trưởng </w:t>
      </w:r>
      <w:r w:rsidR="00815077" w:rsidRPr="000F5C22">
        <w:rPr>
          <w:rFonts w:eastAsia="Times New Roman" w:cs="Times New Roman"/>
          <w:color w:val="000000"/>
          <w:sz w:val="26"/>
          <w:szCs w:val="26"/>
        </w:rPr>
        <w:t>bộ</w:t>
      </w:r>
      <w:r w:rsidR="00815077" w:rsidRPr="004C705D">
        <w:rPr>
          <w:rFonts w:eastAsia="Times New Roman" w:cs="Times New Roman"/>
          <w:i/>
          <w:color w:val="000000"/>
          <w:sz w:val="26"/>
          <w:szCs w:val="26"/>
        </w:rPr>
        <w:t xml:space="preserve"> môn</w:t>
      </w:r>
      <w:r>
        <w:rPr>
          <w:rFonts w:eastAsia="Times New Roman" w:cs="Times New Roman"/>
          <w:i/>
          <w:color w:val="000000"/>
          <w:sz w:val="26"/>
          <w:szCs w:val="26"/>
        </w:rPr>
        <w:tab/>
      </w:r>
      <w:r w:rsidR="00815077" w:rsidRPr="004C705D">
        <w:rPr>
          <w:rFonts w:eastAsia="Times New Roman" w:cs="Times New Roman"/>
          <w:i/>
          <w:color w:val="000000"/>
          <w:sz w:val="26"/>
          <w:szCs w:val="26"/>
        </w:rPr>
        <w:t>Giảng viên hướng dẫn</w:t>
      </w:r>
    </w:p>
    <w:p w14:paraId="3927575C" w14:textId="13D4B71F" w:rsidR="00CC4EFF" w:rsidRPr="000F5C22" w:rsidRDefault="000F5C22" w:rsidP="000F5C22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7655"/>
        </w:tabs>
        <w:spacing w:before="60" w:after="60" w:line="276" w:lineRule="auto"/>
        <w:jc w:val="both"/>
        <w:rPr>
          <w:rFonts w:eastAsia="Times New Roman" w:cs="Times New Roman"/>
          <w:i/>
          <w:color w:val="000000"/>
          <w:sz w:val="26"/>
          <w:szCs w:val="26"/>
        </w:rPr>
      </w:pPr>
      <w:r>
        <w:rPr>
          <w:rFonts w:eastAsia="Times New Roman" w:cs="Times New Roman"/>
          <w:i/>
          <w:color w:val="000000"/>
          <w:sz w:val="26"/>
          <w:szCs w:val="26"/>
        </w:rPr>
        <w:tab/>
      </w:r>
      <w:r w:rsidR="00815077" w:rsidRPr="004C705D">
        <w:rPr>
          <w:rFonts w:eastAsia="Times New Roman" w:cs="Times New Roman"/>
          <w:color w:val="000000"/>
          <w:sz w:val="26"/>
          <w:szCs w:val="26"/>
        </w:rPr>
        <w:t>(ký và ghi rõ họ tên)</w:t>
      </w:r>
      <w:r w:rsidR="00815077" w:rsidRPr="004C705D">
        <w:rPr>
          <w:rFonts w:eastAsia="Times New Roman" w:cs="Times New Roman"/>
          <w:color w:val="000000"/>
          <w:sz w:val="26"/>
          <w:szCs w:val="26"/>
        </w:rPr>
        <w:tab/>
        <w:t>(ký và ghi rõ họ tên)</w:t>
      </w:r>
    </w:p>
    <w:p w14:paraId="44D41BCC" w14:textId="4980D158" w:rsidR="00CC4EFF" w:rsidRPr="004C705D" w:rsidRDefault="00CC4EFF" w:rsidP="00CA16D5">
      <w:pPr>
        <w:pBdr>
          <w:top w:val="nil"/>
          <w:left w:val="nil"/>
          <w:bottom w:val="nil"/>
          <w:right w:val="nil"/>
          <w:between w:val="nil"/>
        </w:pBdr>
        <w:tabs>
          <w:tab w:val="center" w:pos="1800"/>
          <w:tab w:val="center" w:pos="7230"/>
        </w:tabs>
        <w:spacing w:before="60" w:after="60" w:line="276" w:lineRule="auto"/>
        <w:jc w:val="both"/>
        <w:rPr>
          <w:rFonts w:eastAsia="Times New Roman" w:cs="Times New Roman"/>
          <w:color w:val="000000"/>
          <w:sz w:val="26"/>
          <w:szCs w:val="26"/>
        </w:rPr>
      </w:pPr>
    </w:p>
    <w:sectPr w:rsidR="00CC4EFF" w:rsidRPr="004C705D" w:rsidSect="00FD103D">
      <w:headerReference w:type="default" r:id="rId8"/>
      <w:footerReference w:type="default" r:id="rId9"/>
      <w:pgSz w:w="11907" w:h="16840" w:code="9"/>
      <w:pgMar w:top="851" w:right="1134" w:bottom="851" w:left="1701" w:header="720" w:footer="38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416FC" w14:textId="77777777" w:rsidR="00B60723" w:rsidRDefault="00B60723">
      <w:r>
        <w:separator/>
      </w:r>
    </w:p>
  </w:endnote>
  <w:endnote w:type="continuationSeparator" w:id="0">
    <w:p w14:paraId="18704782" w14:textId="77777777" w:rsidR="00B60723" w:rsidRDefault="00B60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1F1EBC9C-CB81-4326-97CC-219FF1587F9D}"/>
    <w:embedBold r:id="rId2" w:fontKey="{08B31FAD-C53C-4C78-9EAB-EDCCC606E70C}"/>
    <w:embedItalic r:id="rId3" w:fontKey="{13AA8F5D-3BDD-4A62-9454-2705C82D06FF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8E902D99-0F10-4E69-8FA7-E5984EC3A02D}"/>
    <w:embedItalic r:id="rId5" w:fontKey="{759A19DB-2BFF-4ABF-B985-80331123FAC4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6" w:fontKey="{99F5DF5A-BFB0-4F68-94FC-47C1F3A9F13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D12C73FA-6AC6-45C6-B58C-BCCF78C32D32}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  <w:embedRegular r:id="rId8" w:fontKey="{2A9A7F9F-B70A-4A85-B780-4F8455A7A34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7ED387EF-F0D8-46E6-8837-2BD386BF4EE9}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  <w:embedRegular r:id="rId10" w:fontKey="{9245EB5C-CFAE-49EE-92FF-54110EA9FED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848123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DBD090" w14:textId="45139E9C" w:rsidR="00FD103D" w:rsidRDefault="00FD103D" w:rsidP="00FD103D">
            <w:pPr>
              <w:pStyle w:val="Footer"/>
              <w:jc w:val="right"/>
            </w:pPr>
            <w:r w:rsidRPr="00FD103D">
              <w:rPr>
                <w:rFonts w:cs="Times New Roman"/>
                <w:lang w:val="en-US"/>
              </w:rPr>
              <w:t xml:space="preserve">Trang </w:t>
            </w:r>
            <w:r w:rsidRPr="00FD103D">
              <w:rPr>
                <w:rFonts w:cs="Times New Roman"/>
                <w:bCs/>
              </w:rPr>
              <w:fldChar w:fldCharType="begin"/>
            </w:r>
            <w:r w:rsidRPr="00FD103D">
              <w:rPr>
                <w:rFonts w:cs="Times New Roman"/>
                <w:bCs/>
              </w:rPr>
              <w:instrText xml:space="preserve"> PAGE </w:instrText>
            </w:r>
            <w:r w:rsidRPr="00FD103D">
              <w:rPr>
                <w:rFonts w:cs="Times New Roman"/>
                <w:bCs/>
              </w:rPr>
              <w:fldChar w:fldCharType="separate"/>
            </w:r>
            <w:r w:rsidR="00114981">
              <w:rPr>
                <w:rFonts w:cs="Times New Roman"/>
                <w:bCs/>
              </w:rPr>
              <w:t>4</w:t>
            </w:r>
            <w:r w:rsidRPr="00FD103D">
              <w:rPr>
                <w:rFonts w:cs="Times New Roman"/>
                <w:bCs/>
              </w:rPr>
              <w:fldChar w:fldCharType="end"/>
            </w:r>
            <w:r w:rsidRPr="00FD103D">
              <w:rPr>
                <w:rFonts w:cs="Times New Roman"/>
                <w:lang w:val="en-US"/>
              </w:rPr>
              <w:t>/</w:t>
            </w:r>
            <w:r w:rsidRPr="00FD103D">
              <w:rPr>
                <w:rFonts w:cs="Times New Roman"/>
              </w:rPr>
              <w:t xml:space="preserve"> </w:t>
            </w:r>
            <w:r w:rsidRPr="00FD103D">
              <w:rPr>
                <w:rFonts w:cs="Times New Roman"/>
                <w:bCs/>
              </w:rPr>
              <w:fldChar w:fldCharType="begin"/>
            </w:r>
            <w:r w:rsidRPr="00FD103D">
              <w:rPr>
                <w:rFonts w:cs="Times New Roman"/>
                <w:bCs/>
              </w:rPr>
              <w:instrText xml:space="preserve"> NUMPAGES  </w:instrText>
            </w:r>
            <w:r w:rsidRPr="00FD103D">
              <w:rPr>
                <w:rFonts w:cs="Times New Roman"/>
                <w:bCs/>
              </w:rPr>
              <w:fldChar w:fldCharType="separate"/>
            </w:r>
            <w:r w:rsidR="00114981">
              <w:rPr>
                <w:rFonts w:cs="Times New Roman"/>
                <w:bCs/>
              </w:rPr>
              <w:t>4</w:t>
            </w:r>
            <w:r w:rsidRPr="00FD103D">
              <w:rPr>
                <w:rFonts w:cs="Times New Roman"/>
                <w:bCs/>
              </w:rPr>
              <w:fldChar w:fldCharType="end"/>
            </w:r>
          </w:p>
        </w:sdtContent>
      </w:sdt>
    </w:sdtContent>
  </w:sdt>
  <w:p w14:paraId="610C0630" w14:textId="77777777" w:rsidR="00CC4EFF" w:rsidRDefault="00CC4E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2E72ED" w14:textId="77777777" w:rsidR="00B60723" w:rsidRDefault="00B60723">
      <w:r>
        <w:separator/>
      </w:r>
    </w:p>
  </w:footnote>
  <w:footnote w:type="continuationSeparator" w:id="0">
    <w:p w14:paraId="184864DD" w14:textId="77777777" w:rsidR="00B60723" w:rsidRDefault="00B60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61036" w14:textId="77777777" w:rsidR="00CC4EFF" w:rsidRDefault="00CC4EF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eastAsia="Times New Roman" w:cs="Times New Roman"/>
        <w:color w:val="000000"/>
        <w:sz w:val="26"/>
        <w:szCs w:val="26"/>
      </w:rPr>
    </w:pPr>
  </w:p>
  <w:tbl>
    <w:tblPr>
      <w:tblStyle w:val="a1"/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V w:val="single" w:sz="4" w:space="0" w:color="000000"/>
      </w:tblBorders>
      <w:tblLook w:val="0000" w:firstRow="0" w:lastRow="0" w:firstColumn="0" w:lastColumn="0" w:noHBand="0" w:noVBand="0"/>
    </w:tblPr>
    <w:tblGrid>
      <w:gridCol w:w="1101"/>
      <w:gridCol w:w="7961"/>
    </w:tblGrid>
    <w:tr w:rsidR="00CC4EFF" w14:paraId="6DB190DE" w14:textId="77777777" w:rsidTr="001C7E53">
      <w:trPr>
        <w:trHeight w:val="848"/>
      </w:trPr>
      <w:tc>
        <w:tcPr>
          <w:tcW w:w="559" w:type="pct"/>
          <w:vAlign w:val="center"/>
        </w:tcPr>
        <w:p w14:paraId="4CD8EF50" w14:textId="63160D4F" w:rsidR="00CC4EFF" w:rsidRDefault="00BB5EB3">
          <w:pPr>
            <w:pStyle w:val="Title"/>
            <w:tabs>
              <w:tab w:val="right" w:pos="6864"/>
              <w:tab w:val="right" w:pos="11520"/>
            </w:tabs>
            <w:rPr>
              <w:sz w:val="26"/>
              <w:szCs w:val="26"/>
            </w:rPr>
          </w:pPr>
          <w:r>
            <w:rPr>
              <w:sz w:val="26"/>
              <w:szCs w:val="26"/>
              <w:lang w:val="en-US"/>
            </w:rPr>
            <w:drawing>
              <wp:inline distT="0" distB="0" distL="0" distR="0" wp14:anchorId="60098BB4" wp14:editId="657CF7C1">
                <wp:extent cx="553085" cy="55308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61952058" name="Picture 156195205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3085" cy="553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41" w:type="pct"/>
        </w:tcPr>
        <w:p w14:paraId="3961A81B" w14:textId="61CE9698" w:rsidR="00CC4EFF" w:rsidRDefault="00815077">
          <w:pPr>
            <w:pStyle w:val="Title"/>
            <w:tabs>
              <w:tab w:val="right" w:pos="6864"/>
              <w:tab w:val="right" w:pos="11520"/>
            </w:tabs>
            <w:spacing w:before="120" w:after="120"/>
            <w:rPr>
              <w:sz w:val="26"/>
              <w:szCs w:val="26"/>
            </w:rPr>
          </w:pPr>
          <w:r>
            <w:rPr>
              <w:sz w:val="26"/>
              <w:szCs w:val="26"/>
            </w:rPr>
            <w:t xml:space="preserve">TRƯỜNG ĐẠI HỌC CÔNG </w:t>
          </w:r>
          <w:r w:rsidR="00BB5EB3">
            <w:rPr>
              <w:sz w:val="26"/>
              <w:szCs w:val="26"/>
            </w:rPr>
            <w:t>THƯƠNG</w:t>
          </w:r>
          <w:r>
            <w:rPr>
              <w:sz w:val="26"/>
              <w:szCs w:val="26"/>
            </w:rPr>
            <w:t xml:space="preserve"> TP.HCM</w:t>
          </w:r>
        </w:p>
        <w:p w14:paraId="727AD7B1" w14:textId="77777777" w:rsidR="00CC4EFF" w:rsidRDefault="00815077">
          <w:pPr>
            <w:pStyle w:val="Title"/>
            <w:tabs>
              <w:tab w:val="right" w:pos="6864"/>
              <w:tab w:val="right" w:pos="11520"/>
            </w:tabs>
            <w:spacing w:line="360" w:lineRule="auto"/>
            <w:rPr>
              <w:sz w:val="26"/>
              <w:szCs w:val="26"/>
            </w:rPr>
          </w:pPr>
          <w:r>
            <w:rPr>
              <w:sz w:val="26"/>
              <w:szCs w:val="26"/>
            </w:rPr>
            <w:t>KHOA CÔNG NGHỆ THÔNG TIN</w:t>
          </w:r>
        </w:p>
      </w:tc>
    </w:tr>
  </w:tbl>
  <w:p w14:paraId="500F8052" w14:textId="77777777" w:rsidR="00CC4EFF" w:rsidRDefault="00CC4E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D57D3"/>
    <w:multiLevelType w:val="multilevel"/>
    <w:tmpl w:val="008D57D3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5445F"/>
    <w:multiLevelType w:val="multilevel"/>
    <w:tmpl w:val="4FEED70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FC77DF"/>
    <w:multiLevelType w:val="multilevel"/>
    <w:tmpl w:val="9FAAAC56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74F2E29"/>
    <w:multiLevelType w:val="multilevel"/>
    <w:tmpl w:val="274F2E29"/>
    <w:lvl w:ilvl="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03211"/>
    <w:multiLevelType w:val="multilevel"/>
    <w:tmpl w:val="2900321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245A8"/>
    <w:multiLevelType w:val="multilevel"/>
    <w:tmpl w:val="25B2650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C30ED"/>
    <w:multiLevelType w:val="multilevel"/>
    <w:tmpl w:val="7E109DC2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6FA475B"/>
    <w:multiLevelType w:val="multilevel"/>
    <w:tmpl w:val="36FA475B"/>
    <w:lvl w:ilvl="0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1379EE"/>
    <w:multiLevelType w:val="multilevel"/>
    <w:tmpl w:val="381379E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C27CA"/>
    <w:multiLevelType w:val="multilevel"/>
    <w:tmpl w:val="62EA2896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F805DD6"/>
    <w:multiLevelType w:val="multilevel"/>
    <w:tmpl w:val="3F805DD6"/>
    <w:lvl w:ilvl="0">
      <w:start w:val="1"/>
      <w:numFmt w:val="bullet"/>
      <w:lvlText w:val=""/>
      <w:lvlJc w:val="left"/>
      <w:pPr>
        <w:ind w:left="1080" w:hanging="360"/>
      </w:pPr>
      <w:rPr>
        <w:rFonts w:ascii="Symbol" w:hAnsi="Symbol" w:hint="default"/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170DEA"/>
    <w:multiLevelType w:val="hybridMultilevel"/>
    <w:tmpl w:val="8F148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400259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1B06D7"/>
    <w:multiLevelType w:val="multilevel"/>
    <w:tmpl w:val="6C1B06D7"/>
    <w:lvl w:ilvl="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07EC0"/>
    <w:multiLevelType w:val="multilevel"/>
    <w:tmpl w:val="EA846838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C57EA4"/>
    <w:multiLevelType w:val="multilevel"/>
    <w:tmpl w:val="6E5C476C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1"/>
  </w:num>
  <w:num w:numId="5">
    <w:abstractNumId w:val="13"/>
  </w:num>
  <w:num w:numId="6">
    <w:abstractNumId w:val="11"/>
  </w:num>
  <w:num w:numId="7">
    <w:abstractNumId w:val="2"/>
  </w:num>
  <w:num w:numId="8">
    <w:abstractNumId w:val="14"/>
  </w:num>
  <w:num w:numId="9">
    <w:abstractNumId w:val="4"/>
  </w:num>
  <w:num w:numId="10">
    <w:abstractNumId w:val="12"/>
  </w:num>
  <w:num w:numId="11">
    <w:abstractNumId w:val="10"/>
  </w:num>
  <w:num w:numId="12">
    <w:abstractNumId w:val="8"/>
  </w:num>
  <w:num w:numId="13">
    <w:abstractNumId w:val="0"/>
  </w:num>
  <w:num w:numId="14">
    <w:abstractNumId w:val="3"/>
  </w:num>
  <w:num w:numId="15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MDexNDA2tLQ0NzFX0lEKTi0uzszPAykwNK4FADVQH24tAAAA"/>
  </w:docVars>
  <w:rsids>
    <w:rsidRoot w:val="00CC4EFF"/>
    <w:rsid w:val="000044E0"/>
    <w:rsid w:val="0000681F"/>
    <w:rsid w:val="0001238F"/>
    <w:rsid w:val="00013299"/>
    <w:rsid w:val="00013DC1"/>
    <w:rsid w:val="00016D2F"/>
    <w:rsid w:val="00027283"/>
    <w:rsid w:val="00045F40"/>
    <w:rsid w:val="00047E64"/>
    <w:rsid w:val="00050A6A"/>
    <w:rsid w:val="00053E48"/>
    <w:rsid w:val="00053FB8"/>
    <w:rsid w:val="000541D2"/>
    <w:rsid w:val="00064154"/>
    <w:rsid w:val="000703B1"/>
    <w:rsid w:val="00073D4E"/>
    <w:rsid w:val="000749B4"/>
    <w:rsid w:val="00075EEF"/>
    <w:rsid w:val="00076BE0"/>
    <w:rsid w:val="00077683"/>
    <w:rsid w:val="00085127"/>
    <w:rsid w:val="000862F0"/>
    <w:rsid w:val="0009341A"/>
    <w:rsid w:val="000A156C"/>
    <w:rsid w:val="000B08C5"/>
    <w:rsid w:val="000B2417"/>
    <w:rsid w:val="000B7283"/>
    <w:rsid w:val="000C4819"/>
    <w:rsid w:val="000C4BB6"/>
    <w:rsid w:val="000C51C0"/>
    <w:rsid w:val="000C61C9"/>
    <w:rsid w:val="000C66F9"/>
    <w:rsid w:val="000C76AB"/>
    <w:rsid w:val="000D25FA"/>
    <w:rsid w:val="000D6267"/>
    <w:rsid w:val="000E3655"/>
    <w:rsid w:val="000F1860"/>
    <w:rsid w:val="000F40B7"/>
    <w:rsid w:val="000F5C22"/>
    <w:rsid w:val="00102CCC"/>
    <w:rsid w:val="00107FCA"/>
    <w:rsid w:val="0011246A"/>
    <w:rsid w:val="00114981"/>
    <w:rsid w:val="0011703F"/>
    <w:rsid w:val="00123590"/>
    <w:rsid w:val="001257EB"/>
    <w:rsid w:val="0012705E"/>
    <w:rsid w:val="0012780A"/>
    <w:rsid w:val="001300A1"/>
    <w:rsid w:val="001345C7"/>
    <w:rsid w:val="00137EEB"/>
    <w:rsid w:val="00137FC4"/>
    <w:rsid w:val="00153345"/>
    <w:rsid w:val="001539B6"/>
    <w:rsid w:val="00154695"/>
    <w:rsid w:val="00161F84"/>
    <w:rsid w:val="0017065C"/>
    <w:rsid w:val="00174F87"/>
    <w:rsid w:val="0017501F"/>
    <w:rsid w:val="00183155"/>
    <w:rsid w:val="001833EA"/>
    <w:rsid w:val="00183E08"/>
    <w:rsid w:val="0018677A"/>
    <w:rsid w:val="00187283"/>
    <w:rsid w:val="001873E0"/>
    <w:rsid w:val="00190ED1"/>
    <w:rsid w:val="001A13D9"/>
    <w:rsid w:val="001A1A6C"/>
    <w:rsid w:val="001A32AF"/>
    <w:rsid w:val="001A3914"/>
    <w:rsid w:val="001B030C"/>
    <w:rsid w:val="001B4A11"/>
    <w:rsid w:val="001B7444"/>
    <w:rsid w:val="001C11E8"/>
    <w:rsid w:val="001C3CF7"/>
    <w:rsid w:val="001C61B4"/>
    <w:rsid w:val="001C79CA"/>
    <w:rsid w:val="001C7E53"/>
    <w:rsid w:val="001E2843"/>
    <w:rsid w:val="001E666C"/>
    <w:rsid w:val="00200A8A"/>
    <w:rsid w:val="002221BD"/>
    <w:rsid w:val="00222956"/>
    <w:rsid w:val="0022650F"/>
    <w:rsid w:val="002413AA"/>
    <w:rsid w:val="0024699B"/>
    <w:rsid w:val="002530CA"/>
    <w:rsid w:val="0025377E"/>
    <w:rsid w:val="00262711"/>
    <w:rsid w:val="00267D17"/>
    <w:rsid w:val="00270D2E"/>
    <w:rsid w:val="0027180C"/>
    <w:rsid w:val="00275E31"/>
    <w:rsid w:val="0028031D"/>
    <w:rsid w:val="002874F6"/>
    <w:rsid w:val="002879B1"/>
    <w:rsid w:val="00292792"/>
    <w:rsid w:val="00294F9B"/>
    <w:rsid w:val="002A5A22"/>
    <w:rsid w:val="002A6856"/>
    <w:rsid w:val="002B7BA5"/>
    <w:rsid w:val="002C3363"/>
    <w:rsid w:val="002C581B"/>
    <w:rsid w:val="002D1006"/>
    <w:rsid w:val="002E32A4"/>
    <w:rsid w:val="002E37A5"/>
    <w:rsid w:val="002E4074"/>
    <w:rsid w:val="002F3631"/>
    <w:rsid w:val="002F6B7E"/>
    <w:rsid w:val="003007DE"/>
    <w:rsid w:val="00302040"/>
    <w:rsid w:val="00307588"/>
    <w:rsid w:val="00310F95"/>
    <w:rsid w:val="0031693E"/>
    <w:rsid w:val="003209A8"/>
    <w:rsid w:val="00324154"/>
    <w:rsid w:val="0033420D"/>
    <w:rsid w:val="003351F0"/>
    <w:rsid w:val="00335FE1"/>
    <w:rsid w:val="003460B7"/>
    <w:rsid w:val="00346CDE"/>
    <w:rsid w:val="0035359A"/>
    <w:rsid w:val="0036318A"/>
    <w:rsid w:val="003674D5"/>
    <w:rsid w:val="0036793B"/>
    <w:rsid w:val="003757F5"/>
    <w:rsid w:val="00387995"/>
    <w:rsid w:val="00392CCF"/>
    <w:rsid w:val="003A72BC"/>
    <w:rsid w:val="003B10A1"/>
    <w:rsid w:val="003B1BD5"/>
    <w:rsid w:val="003C0B2A"/>
    <w:rsid w:val="003C37BD"/>
    <w:rsid w:val="003D738C"/>
    <w:rsid w:val="003E3D52"/>
    <w:rsid w:val="003F0E1A"/>
    <w:rsid w:val="003F0E79"/>
    <w:rsid w:val="003F27B7"/>
    <w:rsid w:val="003F5332"/>
    <w:rsid w:val="004009E3"/>
    <w:rsid w:val="00414EF5"/>
    <w:rsid w:val="004155DE"/>
    <w:rsid w:val="00416E87"/>
    <w:rsid w:val="0042270B"/>
    <w:rsid w:val="00423C26"/>
    <w:rsid w:val="00427963"/>
    <w:rsid w:val="00427DDC"/>
    <w:rsid w:val="004300AC"/>
    <w:rsid w:val="00430C18"/>
    <w:rsid w:val="00433DD8"/>
    <w:rsid w:val="00436EF6"/>
    <w:rsid w:val="004425FC"/>
    <w:rsid w:val="00445DE7"/>
    <w:rsid w:val="00447392"/>
    <w:rsid w:val="00451429"/>
    <w:rsid w:val="00463721"/>
    <w:rsid w:val="00466B38"/>
    <w:rsid w:val="00473ACD"/>
    <w:rsid w:val="00476929"/>
    <w:rsid w:val="0048137F"/>
    <w:rsid w:val="004822F1"/>
    <w:rsid w:val="0048418B"/>
    <w:rsid w:val="00487F0D"/>
    <w:rsid w:val="004912A7"/>
    <w:rsid w:val="004A1F17"/>
    <w:rsid w:val="004B1818"/>
    <w:rsid w:val="004B2061"/>
    <w:rsid w:val="004C12EA"/>
    <w:rsid w:val="004C1E05"/>
    <w:rsid w:val="004C325A"/>
    <w:rsid w:val="004C6136"/>
    <w:rsid w:val="004C705D"/>
    <w:rsid w:val="004D12CD"/>
    <w:rsid w:val="004D3216"/>
    <w:rsid w:val="004E6699"/>
    <w:rsid w:val="004F1A31"/>
    <w:rsid w:val="00500729"/>
    <w:rsid w:val="00501B54"/>
    <w:rsid w:val="0050429B"/>
    <w:rsid w:val="0050714E"/>
    <w:rsid w:val="00507C29"/>
    <w:rsid w:val="00513C27"/>
    <w:rsid w:val="00520182"/>
    <w:rsid w:val="00520BCE"/>
    <w:rsid w:val="005217E5"/>
    <w:rsid w:val="00521AD5"/>
    <w:rsid w:val="00523EA6"/>
    <w:rsid w:val="00525BAB"/>
    <w:rsid w:val="00525EC8"/>
    <w:rsid w:val="00526778"/>
    <w:rsid w:val="005305E6"/>
    <w:rsid w:val="00533EB1"/>
    <w:rsid w:val="005340B1"/>
    <w:rsid w:val="00534E83"/>
    <w:rsid w:val="00541D31"/>
    <w:rsid w:val="005443F3"/>
    <w:rsid w:val="005538CF"/>
    <w:rsid w:val="00557B1C"/>
    <w:rsid w:val="00561A66"/>
    <w:rsid w:val="00567604"/>
    <w:rsid w:val="005704CD"/>
    <w:rsid w:val="00571B7C"/>
    <w:rsid w:val="00580214"/>
    <w:rsid w:val="005841E7"/>
    <w:rsid w:val="00594F9F"/>
    <w:rsid w:val="005A0D1C"/>
    <w:rsid w:val="005A3492"/>
    <w:rsid w:val="005A4B87"/>
    <w:rsid w:val="005A6E6C"/>
    <w:rsid w:val="005C10CC"/>
    <w:rsid w:val="005C3896"/>
    <w:rsid w:val="005C57DF"/>
    <w:rsid w:val="005D33B9"/>
    <w:rsid w:val="005E084D"/>
    <w:rsid w:val="005E1692"/>
    <w:rsid w:val="005E5E32"/>
    <w:rsid w:val="00600105"/>
    <w:rsid w:val="006015E2"/>
    <w:rsid w:val="00602B16"/>
    <w:rsid w:val="006043BD"/>
    <w:rsid w:val="006163FA"/>
    <w:rsid w:val="00616B58"/>
    <w:rsid w:val="006235B4"/>
    <w:rsid w:val="00624E1B"/>
    <w:rsid w:val="00631590"/>
    <w:rsid w:val="006332DD"/>
    <w:rsid w:val="006363CB"/>
    <w:rsid w:val="00636B86"/>
    <w:rsid w:val="006607E4"/>
    <w:rsid w:val="00660F39"/>
    <w:rsid w:val="0066220A"/>
    <w:rsid w:val="00665707"/>
    <w:rsid w:val="006664CC"/>
    <w:rsid w:val="006711D8"/>
    <w:rsid w:val="00680A80"/>
    <w:rsid w:val="006826D0"/>
    <w:rsid w:val="0068405A"/>
    <w:rsid w:val="0068542F"/>
    <w:rsid w:val="0069027C"/>
    <w:rsid w:val="006950AD"/>
    <w:rsid w:val="00697DB9"/>
    <w:rsid w:val="006A27EB"/>
    <w:rsid w:val="006B5384"/>
    <w:rsid w:val="006B7C31"/>
    <w:rsid w:val="006C3D81"/>
    <w:rsid w:val="006C6C77"/>
    <w:rsid w:val="006D423B"/>
    <w:rsid w:val="006D75AA"/>
    <w:rsid w:val="006E4781"/>
    <w:rsid w:val="006E5351"/>
    <w:rsid w:val="006E56A4"/>
    <w:rsid w:val="006F6613"/>
    <w:rsid w:val="006F7411"/>
    <w:rsid w:val="00702AA8"/>
    <w:rsid w:val="00705627"/>
    <w:rsid w:val="007107CF"/>
    <w:rsid w:val="00715C68"/>
    <w:rsid w:val="00715CAA"/>
    <w:rsid w:val="007176D4"/>
    <w:rsid w:val="00721685"/>
    <w:rsid w:val="00723385"/>
    <w:rsid w:val="00723B79"/>
    <w:rsid w:val="007260B2"/>
    <w:rsid w:val="00726863"/>
    <w:rsid w:val="0073121C"/>
    <w:rsid w:val="00734791"/>
    <w:rsid w:val="00735947"/>
    <w:rsid w:val="00742727"/>
    <w:rsid w:val="00746F76"/>
    <w:rsid w:val="00747B15"/>
    <w:rsid w:val="0075010D"/>
    <w:rsid w:val="00754C76"/>
    <w:rsid w:val="00766B42"/>
    <w:rsid w:val="00772F39"/>
    <w:rsid w:val="00774739"/>
    <w:rsid w:val="00776F2F"/>
    <w:rsid w:val="00791EAF"/>
    <w:rsid w:val="007A0363"/>
    <w:rsid w:val="007A42A3"/>
    <w:rsid w:val="007A7E31"/>
    <w:rsid w:val="007B02EF"/>
    <w:rsid w:val="007B0FCC"/>
    <w:rsid w:val="007B13C6"/>
    <w:rsid w:val="007B1C04"/>
    <w:rsid w:val="007B1F5E"/>
    <w:rsid w:val="007B27C1"/>
    <w:rsid w:val="007B6484"/>
    <w:rsid w:val="007B7C6D"/>
    <w:rsid w:val="007C06D8"/>
    <w:rsid w:val="007C105C"/>
    <w:rsid w:val="007D13ED"/>
    <w:rsid w:val="007E00ED"/>
    <w:rsid w:val="007E2EA4"/>
    <w:rsid w:val="007E3453"/>
    <w:rsid w:val="007E4F22"/>
    <w:rsid w:val="007F723E"/>
    <w:rsid w:val="00801532"/>
    <w:rsid w:val="00814C8B"/>
    <w:rsid w:val="00814FE1"/>
    <w:rsid w:val="00815077"/>
    <w:rsid w:val="00820CE6"/>
    <w:rsid w:val="00834506"/>
    <w:rsid w:val="00844892"/>
    <w:rsid w:val="00845015"/>
    <w:rsid w:val="0084506D"/>
    <w:rsid w:val="008530CC"/>
    <w:rsid w:val="008600BB"/>
    <w:rsid w:val="00862ED9"/>
    <w:rsid w:val="008641DD"/>
    <w:rsid w:val="00866784"/>
    <w:rsid w:val="0087080E"/>
    <w:rsid w:val="00871ABD"/>
    <w:rsid w:val="00875D6C"/>
    <w:rsid w:val="00876363"/>
    <w:rsid w:val="00881A74"/>
    <w:rsid w:val="0088460E"/>
    <w:rsid w:val="008862DB"/>
    <w:rsid w:val="008872EC"/>
    <w:rsid w:val="008876D8"/>
    <w:rsid w:val="008925BB"/>
    <w:rsid w:val="008B14B1"/>
    <w:rsid w:val="008B5563"/>
    <w:rsid w:val="008C2680"/>
    <w:rsid w:val="008D0708"/>
    <w:rsid w:val="008D23F9"/>
    <w:rsid w:val="008D3E85"/>
    <w:rsid w:val="008D3F28"/>
    <w:rsid w:val="008D5546"/>
    <w:rsid w:val="008D62BD"/>
    <w:rsid w:val="008E1340"/>
    <w:rsid w:val="008E7BB0"/>
    <w:rsid w:val="009018EC"/>
    <w:rsid w:val="00902CE0"/>
    <w:rsid w:val="00904AA1"/>
    <w:rsid w:val="009066F9"/>
    <w:rsid w:val="00917856"/>
    <w:rsid w:val="009205D5"/>
    <w:rsid w:val="009230F5"/>
    <w:rsid w:val="009337C9"/>
    <w:rsid w:val="0093403D"/>
    <w:rsid w:val="009412CB"/>
    <w:rsid w:val="0094187C"/>
    <w:rsid w:val="0094206C"/>
    <w:rsid w:val="00942568"/>
    <w:rsid w:val="00944092"/>
    <w:rsid w:val="00950BD6"/>
    <w:rsid w:val="0095148A"/>
    <w:rsid w:val="00953AF1"/>
    <w:rsid w:val="00956974"/>
    <w:rsid w:val="00965135"/>
    <w:rsid w:val="009655DA"/>
    <w:rsid w:val="0096610D"/>
    <w:rsid w:val="00971884"/>
    <w:rsid w:val="00971D3A"/>
    <w:rsid w:val="00972C2D"/>
    <w:rsid w:val="009730CD"/>
    <w:rsid w:val="009742C6"/>
    <w:rsid w:val="009809A8"/>
    <w:rsid w:val="009832B9"/>
    <w:rsid w:val="0098352E"/>
    <w:rsid w:val="00992505"/>
    <w:rsid w:val="0099385A"/>
    <w:rsid w:val="009948DF"/>
    <w:rsid w:val="009A55C3"/>
    <w:rsid w:val="009B4DDF"/>
    <w:rsid w:val="009D1318"/>
    <w:rsid w:val="009D2207"/>
    <w:rsid w:val="009E2353"/>
    <w:rsid w:val="009E36AF"/>
    <w:rsid w:val="009E70E3"/>
    <w:rsid w:val="009F6CE9"/>
    <w:rsid w:val="009F7D87"/>
    <w:rsid w:val="00A002FB"/>
    <w:rsid w:val="00A021A1"/>
    <w:rsid w:val="00A0250C"/>
    <w:rsid w:val="00A047D7"/>
    <w:rsid w:val="00A3050E"/>
    <w:rsid w:val="00A30E08"/>
    <w:rsid w:val="00A35B1E"/>
    <w:rsid w:val="00A42E58"/>
    <w:rsid w:val="00A646C1"/>
    <w:rsid w:val="00A70E58"/>
    <w:rsid w:val="00A72410"/>
    <w:rsid w:val="00A74DDE"/>
    <w:rsid w:val="00A770FC"/>
    <w:rsid w:val="00A86EAA"/>
    <w:rsid w:val="00A9146B"/>
    <w:rsid w:val="00A9678E"/>
    <w:rsid w:val="00AA1DBF"/>
    <w:rsid w:val="00AA21C1"/>
    <w:rsid w:val="00AA4559"/>
    <w:rsid w:val="00AA7465"/>
    <w:rsid w:val="00AB1B74"/>
    <w:rsid w:val="00AB4E7E"/>
    <w:rsid w:val="00AC22B2"/>
    <w:rsid w:val="00AD30DA"/>
    <w:rsid w:val="00AD30EA"/>
    <w:rsid w:val="00AD4D73"/>
    <w:rsid w:val="00AD5114"/>
    <w:rsid w:val="00AD77D3"/>
    <w:rsid w:val="00AE09E0"/>
    <w:rsid w:val="00AE29FD"/>
    <w:rsid w:val="00AE4E22"/>
    <w:rsid w:val="00AE6142"/>
    <w:rsid w:val="00AF0F0F"/>
    <w:rsid w:val="00AF4466"/>
    <w:rsid w:val="00AF45AF"/>
    <w:rsid w:val="00B023D6"/>
    <w:rsid w:val="00B026C7"/>
    <w:rsid w:val="00B02849"/>
    <w:rsid w:val="00B2189D"/>
    <w:rsid w:val="00B23250"/>
    <w:rsid w:val="00B23E9D"/>
    <w:rsid w:val="00B40F70"/>
    <w:rsid w:val="00B46114"/>
    <w:rsid w:val="00B55005"/>
    <w:rsid w:val="00B60723"/>
    <w:rsid w:val="00B61378"/>
    <w:rsid w:val="00B62F48"/>
    <w:rsid w:val="00B76028"/>
    <w:rsid w:val="00B77697"/>
    <w:rsid w:val="00B82257"/>
    <w:rsid w:val="00B82FAC"/>
    <w:rsid w:val="00B84190"/>
    <w:rsid w:val="00B91F1B"/>
    <w:rsid w:val="00B92A70"/>
    <w:rsid w:val="00B95F11"/>
    <w:rsid w:val="00B967DA"/>
    <w:rsid w:val="00BA493B"/>
    <w:rsid w:val="00BA4FED"/>
    <w:rsid w:val="00BA58AD"/>
    <w:rsid w:val="00BA7F2F"/>
    <w:rsid w:val="00BB281D"/>
    <w:rsid w:val="00BB4EE6"/>
    <w:rsid w:val="00BB5EB3"/>
    <w:rsid w:val="00BC052E"/>
    <w:rsid w:val="00BC36B0"/>
    <w:rsid w:val="00BC436E"/>
    <w:rsid w:val="00BC532B"/>
    <w:rsid w:val="00BC5F39"/>
    <w:rsid w:val="00BC7249"/>
    <w:rsid w:val="00BD1823"/>
    <w:rsid w:val="00BD2C22"/>
    <w:rsid w:val="00BF448C"/>
    <w:rsid w:val="00BF7166"/>
    <w:rsid w:val="00C03B6C"/>
    <w:rsid w:val="00C0401B"/>
    <w:rsid w:val="00C10CED"/>
    <w:rsid w:val="00C169C0"/>
    <w:rsid w:val="00C25C78"/>
    <w:rsid w:val="00C32DA3"/>
    <w:rsid w:val="00C34500"/>
    <w:rsid w:val="00C41603"/>
    <w:rsid w:val="00C4233B"/>
    <w:rsid w:val="00C42EFD"/>
    <w:rsid w:val="00C43EC3"/>
    <w:rsid w:val="00C50A6E"/>
    <w:rsid w:val="00C531F0"/>
    <w:rsid w:val="00C56382"/>
    <w:rsid w:val="00C56D3F"/>
    <w:rsid w:val="00C64CA3"/>
    <w:rsid w:val="00C650BE"/>
    <w:rsid w:val="00C660D4"/>
    <w:rsid w:val="00C70621"/>
    <w:rsid w:val="00C7406D"/>
    <w:rsid w:val="00C85F9D"/>
    <w:rsid w:val="00C91778"/>
    <w:rsid w:val="00C92299"/>
    <w:rsid w:val="00C92425"/>
    <w:rsid w:val="00C96DF1"/>
    <w:rsid w:val="00CA16D5"/>
    <w:rsid w:val="00CA4A1D"/>
    <w:rsid w:val="00CA54A7"/>
    <w:rsid w:val="00CA64C0"/>
    <w:rsid w:val="00CA7C91"/>
    <w:rsid w:val="00CB1D7E"/>
    <w:rsid w:val="00CB1DC3"/>
    <w:rsid w:val="00CB617A"/>
    <w:rsid w:val="00CB64E8"/>
    <w:rsid w:val="00CB73E9"/>
    <w:rsid w:val="00CC4351"/>
    <w:rsid w:val="00CC4EFF"/>
    <w:rsid w:val="00CD1DF8"/>
    <w:rsid w:val="00CD300F"/>
    <w:rsid w:val="00CD4801"/>
    <w:rsid w:val="00CE759B"/>
    <w:rsid w:val="00CE79AF"/>
    <w:rsid w:val="00CF3149"/>
    <w:rsid w:val="00CF6BCE"/>
    <w:rsid w:val="00CF7A37"/>
    <w:rsid w:val="00D01569"/>
    <w:rsid w:val="00D045E3"/>
    <w:rsid w:val="00D169B3"/>
    <w:rsid w:val="00D3452D"/>
    <w:rsid w:val="00D34666"/>
    <w:rsid w:val="00D37409"/>
    <w:rsid w:val="00D558F4"/>
    <w:rsid w:val="00D55B22"/>
    <w:rsid w:val="00D55EA5"/>
    <w:rsid w:val="00D60B5E"/>
    <w:rsid w:val="00D67055"/>
    <w:rsid w:val="00D71BAF"/>
    <w:rsid w:val="00D748C3"/>
    <w:rsid w:val="00D77930"/>
    <w:rsid w:val="00D815B0"/>
    <w:rsid w:val="00D8403A"/>
    <w:rsid w:val="00D8520A"/>
    <w:rsid w:val="00D94AC0"/>
    <w:rsid w:val="00D94F84"/>
    <w:rsid w:val="00DA2E4A"/>
    <w:rsid w:val="00DA5957"/>
    <w:rsid w:val="00DB1EFB"/>
    <w:rsid w:val="00DB71A4"/>
    <w:rsid w:val="00DB7ACC"/>
    <w:rsid w:val="00DC684B"/>
    <w:rsid w:val="00DC70F6"/>
    <w:rsid w:val="00DC7CD2"/>
    <w:rsid w:val="00DE130E"/>
    <w:rsid w:val="00DE51E4"/>
    <w:rsid w:val="00DE659A"/>
    <w:rsid w:val="00DF2D56"/>
    <w:rsid w:val="00DF681E"/>
    <w:rsid w:val="00E001BB"/>
    <w:rsid w:val="00E00599"/>
    <w:rsid w:val="00E00B25"/>
    <w:rsid w:val="00E00E63"/>
    <w:rsid w:val="00E0402A"/>
    <w:rsid w:val="00E0657B"/>
    <w:rsid w:val="00E077E8"/>
    <w:rsid w:val="00E161C8"/>
    <w:rsid w:val="00E26514"/>
    <w:rsid w:val="00E30056"/>
    <w:rsid w:val="00E315CB"/>
    <w:rsid w:val="00E31B3B"/>
    <w:rsid w:val="00E337EB"/>
    <w:rsid w:val="00E33CC7"/>
    <w:rsid w:val="00E36C26"/>
    <w:rsid w:val="00E36EFB"/>
    <w:rsid w:val="00E46559"/>
    <w:rsid w:val="00E54B85"/>
    <w:rsid w:val="00E64BB1"/>
    <w:rsid w:val="00E70040"/>
    <w:rsid w:val="00E75ABC"/>
    <w:rsid w:val="00E7681F"/>
    <w:rsid w:val="00E814FA"/>
    <w:rsid w:val="00E832F8"/>
    <w:rsid w:val="00E83FEC"/>
    <w:rsid w:val="00E851C0"/>
    <w:rsid w:val="00E872D7"/>
    <w:rsid w:val="00EA06A9"/>
    <w:rsid w:val="00EA19C5"/>
    <w:rsid w:val="00EB3B56"/>
    <w:rsid w:val="00EC1CEB"/>
    <w:rsid w:val="00EC64E1"/>
    <w:rsid w:val="00ED1A7A"/>
    <w:rsid w:val="00ED3C2A"/>
    <w:rsid w:val="00EE57E5"/>
    <w:rsid w:val="00EF31A0"/>
    <w:rsid w:val="00EF3516"/>
    <w:rsid w:val="00EF67AD"/>
    <w:rsid w:val="00F062FF"/>
    <w:rsid w:val="00F1331A"/>
    <w:rsid w:val="00F15BB8"/>
    <w:rsid w:val="00F21E1E"/>
    <w:rsid w:val="00F3324F"/>
    <w:rsid w:val="00F34C45"/>
    <w:rsid w:val="00F40899"/>
    <w:rsid w:val="00F418A6"/>
    <w:rsid w:val="00F452CB"/>
    <w:rsid w:val="00F63701"/>
    <w:rsid w:val="00F6554B"/>
    <w:rsid w:val="00F66B52"/>
    <w:rsid w:val="00F713E8"/>
    <w:rsid w:val="00F74C66"/>
    <w:rsid w:val="00F8455D"/>
    <w:rsid w:val="00F90C12"/>
    <w:rsid w:val="00FA0C21"/>
    <w:rsid w:val="00FA340D"/>
    <w:rsid w:val="00FB50B0"/>
    <w:rsid w:val="00FC2460"/>
    <w:rsid w:val="00FC2928"/>
    <w:rsid w:val="00FC7837"/>
    <w:rsid w:val="00FD103D"/>
    <w:rsid w:val="00FD26A5"/>
    <w:rsid w:val="00FD7F5C"/>
    <w:rsid w:val="00FE5043"/>
    <w:rsid w:val="00FE54DC"/>
    <w:rsid w:val="00FE57BC"/>
    <w:rsid w:val="00FE6412"/>
    <w:rsid w:val="00FF6DE8"/>
    <w:rsid w:val="00FF77B1"/>
    <w:rsid w:val="0251BF41"/>
    <w:rsid w:val="2A2A39A8"/>
    <w:rsid w:val="3AFD1E34"/>
    <w:rsid w:val="476E7D63"/>
    <w:rsid w:val="5B43A475"/>
    <w:rsid w:val="5F8E9671"/>
    <w:rsid w:val="70AF7DE8"/>
    <w:rsid w:val="73A10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C22B75"/>
  <w15:docId w15:val="{A8FE77B8-AA21-486B-BCBA-8BB8B0BBA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Tahoma" w:hAnsi="Tahoma" w:cs="Tahom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C21"/>
    <w:rPr>
      <w:rFonts w:ascii="Times New Roman" w:hAnsi="Times New Roman"/>
      <w:noProof/>
      <w:lang w:val="vi-V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eastAsia="Times New Roman" w:cs="Times New Roman"/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B5E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EB3"/>
  </w:style>
  <w:style w:type="paragraph" w:styleId="Footer">
    <w:name w:val="footer"/>
    <w:basedOn w:val="Normal"/>
    <w:link w:val="FooterChar"/>
    <w:uiPriority w:val="99"/>
    <w:unhideWhenUsed/>
    <w:rsid w:val="00BB5E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5EB3"/>
  </w:style>
  <w:style w:type="character" w:styleId="Hyperlink">
    <w:name w:val="Hyperlink"/>
    <w:basedOn w:val="DefaultParagraphFont"/>
    <w:uiPriority w:val="99"/>
    <w:unhideWhenUsed/>
    <w:rsid w:val="00523E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E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3E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23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3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3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E9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67604"/>
    <w:rPr>
      <w:color w:val="605E5C"/>
      <w:shd w:val="clear" w:color="auto" w:fill="E1DFDD"/>
    </w:rPr>
  </w:style>
  <w:style w:type="table" w:customStyle="1" w:styleId="Style12">
    <w:name w:val="_Style 12"/>
    <w:basedOn w:val="TableNormal"/>
    <w:qFormat/>
    <w:rsid w:val="00A0250C"/>
    <w:rPr>
      <w:sz w:val="20"/>
      <w:szCs w:val="20"/>
      <w:lang w:val="vi-VN" w:eastAsia="vi-VN"/>
    </w:rPr>
    <w:tblPr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830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C04B9-9AA5-4415-956C-44786B2BF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147</Words>
  <Characters>6541</Characters>
  <Application>Microsoft Office Word</Application>
  <DocSecurity>0</DocSecurity>
  <Lines>54</Lines>
  <Paragraphs>15</Paragraphs>
  <ScaleCrop>false</ScaleCrop>
  <Company>FIT_HUIT</Company>
  <LinksUpToDate>false</LinksUpToDate>
  <CharactersWithSpaces>7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ĐACN</dc:title>
  <dc:subject>Đề cương đồ án chuyên ngành CNTT</dc:subject>
  <dc:creator>Vũ Văn Vinh</dc:creator>
  <cp:keywords>#DACN</cp:keywords>
  <cp:lastModifiedBy>LAI THANH DAT</cp:lastModifiedBy>
  <cp:revision>22</cp:revision>
  <cp:lastPrinted>2024-12-07T03:39:00Z</cp:lastPrinted>
  <dcterms:created xsi:type="dcterms:W3CDTF">2025-10-10T04:38:00Z</dcterms:created>
  <dcterms:modified xsi:type="dcterms:W3CDTF">2025-10-10T11:27:00Z</dcterms:modified>
  <cp:category>Đồ án</cp:category>
</cp:coreProperties>
</file>